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16DD5" w14:textId="77777777" w:rsidR="008D5B04" w:rsidRDefault="008D5B04" w:rsidP="008D5B04">
      <w:pPr>
        <w:jc w:val="center"/>
        <w:rPr>
          <w:rFonts w:ascii="Calibri" w:hAnsi="Calibri"/>
          <w:b/>
          <w:sz w:val="24"/>
          <w:lang w:val="ro-RO"/>
        </w:rPr>
      </w:pPr>
    </w:p>
    <w:p w14:paraId="5B8F4232" w14:textId="77777777" w:rsidR="008D5B04" w:rsidRDefault="008D5B04" w:rsidP="008D5B04">
      <w:pPr>
        <w:jc w:val="center"/>
        <w:rPr>
          <w:b/>
        </w:rPr>
      </w:pPr>
      <w:r w:rsidRPr="00380B91">
        <w:rPr>
          <w:rFonts w:ascii="Calibri" w:hAnsi="Calibri" w:cs="Arial"/>
          <w:b/>
          <w:bCs/>
          <w:caps/>
          <w:color w:val="C00000"/>
          <w:kern w:val="32"/>
          <w:sz w:val="56"/>
          <w:szCs w:val="56"/>
        </w:rPr>
        <w:t>Announcement on</w:t>
      </w:r>
      <w:r w:rsidRPr="00832CA5">
        <w:rPr>
          <w:b/>
        </w:rPr>
        <w:t xml:space="preserve"> </w:t>
      </w:r>
    </w:p>
    <w:p w14:paraId="1840A6DD" w14:textId="18DD4935" w:rsidR="008D5B04" w:rsidRPr="00A253DA" w:rsidRDefault="008D5B04" w:rsidP="008D5B04">
      <w:pPr>
        <w:jc w:val="center"/>
        <w:rPr>
          <w:b/>
          <w:sz w:val="32"/>
          <w:szCs w:val="36"/>
        </w:rPr>
      </w:pPr>
      <w:r w:rsidRPr="00A253DA">
        <w:rPr>
          <w:b/>
          <w:sz w:val="32"/>
          <w:szCs w:val="36"/>
        </w:rPr>
        <w:t xml:space="preserve">Collaborative learning session </w:t>
      </w:r>
      <w:r w:rsidRPr="00A253DA">
        <w:rPr>
          <w:b/>
          <w:sz w:val="32"/>
          <w:szCs w:val="36"/>
          <w:highlight w:val="yellow"/>
        </w:rPr>
        <w:t>with practitioners S</w:t>
      </w:r>
      <w:r w:rsidR="0009200A" w:rsidRPr="00A253DA">
        <w:rPr>
          <w:b/>
          <w:sz w:val="32"/>
          <w:szCs w:val="36"/>
        </w:rPr>
        <w:t>4</w:t>
      </w:r>
      <w:r w:rsidR="00A253DA">
        <w:rPr>
          <w:b/>
          <w:sz w:val="32"/>
          <w:szCs w:val="36"/>
        </w:rPr>
        <w:t xml:space="preserve"> </w:t>
      </w:r>
      <w:r w:rsidR="00993C40">
        <w:rPr>
          <w:b/>
          <w:sz w:val="32"/>
          <w:szCs w:val="36"/>
        </w:rPr>
        <w:t>–</w:t>
      </w:r>
      <w:r w:rsidR="00A253DA">
        <w:rPr>
          <w:b/>
          <w:sz w:val="32"/>
          <w:szCs w:val="36"/>
        </w:rPr>
        <w:t xml:space="preserve"> </w:t>
      </w:r>
      <w:r w:rsidR="00993C40">
        <w:rPr>
          <w:b/>
          <w:sz w:val="32"/>
          <w:szCs w:val="36"/>
        </w:rPr>
        <w:t>Adjust phase</w:t>
      </w:r>
    </w:p>
    <w:p w14:paraId="034E1E6B" w14:textId="77777777" w:rsidR="008D5B04" w:rsidRPr="00EC2EDE" w:rsidRDefault="008D5B04" w:rsidP="008D5B04">
      <w:pPr>
        <w:jc w:val="center"/>
        <w:rPr>
          <w:b/>
          <w:sz w:val="36"/>
          <w:szCs w:val="40"/>
        </w:rPr>
      </w:pPr>
    </w:p>
    <w:p w14:paraId="66F18FD6" w14:textId="664A21CF" w:rsidR="008D5B04" w:rsidRPr="00BD42B1" w:rsidRDefault="008D5B04" w:rsidP="008D5B04">
      <w:pPr>
        <w:jc w:val="center"/>
        <w:rPr>
          <w:b/>
          <w:sz w:val="28"/>
          <w:szCs w:val="32"/>
        </w:rPr>
      </w:pPr>
      <w:r>
        <w:rPr>
          <w:b/>
        </w:rPr>
        <w:t xml:space="preserve"> </w:t>
      </w:r>
      <w:r w:rsidR="00963C07">
        <w:rPr>
          <w:b/>
          <w:sz w:val="28"/>
          <w:szCs w:val="32"/>
        </w:rPr>
        <w:t>November 2022 – April 2023</w:t>
      </w:r>
    </w:p>
    <w:p w14:paraId="05DFA5C4" w14:textId="77777777" w:rsidR="008D5B04" w:rsidRDefault="00993C40" w:rsidP="008D5B04">
      <w:pPr>
        <w:jc w:val="center"/>
        <w:rPr>
          <w:b/>
        </w:rPr>
      </w:pPr>
      <w:hyperlink r:id="rId11" w:history="1">
        <w:r w:rsidR="008D5B04" w:rsidRPr="00146937">
          <w:rPr>
            <w:rStyle w:val="Hyperlink"/>
            <w:b/>
          </w:rPr>
          <w:t>www.smartskills4.com</w:t>
        </w:r>
      </w:hyperlink>
    </w:p>
    <w:p w14:paraId="29A03DD6" w14:textId="77777777" w:rsidR="008D5B04" w:rsidRPr="00DB4AB1" w:rsidRDefault="008D5B04" w:rsidP="008D5B04">
      <w:pPr>
        <w:rPr>
          <w:szCs w:val="22"/>
          <w:lang w:val="ro-RO"/>
        </w:rPr>
      </w:pPr>
    </w:p>
    <w:p w14:paraId="0370F2F1" w14:textId="4F2EC748" w:rsidR="008D5B04" w:rsidRPr="00DB4AB1" w:rsidRDefault="008D5B04" w:rsidP="008D5B04">
      <w:pPr>
        <w:jc w:val="both"/>
        <w:rPr>
          <w:szCs w:val="22"/>
        </w:rPr>
      </w:pPr>
      <w:r w:rsidRPr="00DB4AB1">
        <w:rPr>
          <w:szCs w:val="22"/>
        </w:rPr>
        <w:t xml:space="preserve">The project </w:t>
      </w:r>
      <w:r w:rsidRPr="00DB4AB1">
        <w:rPr>
          <w:b/>
          <w:szCs w:val="22"/>
        </w:rPr>
        <w:t>SMART Skills 4.0</w:t>
      </w:r>
      <w:r w:rsidRPr="00DB4AB1">
        <w:rPr>
          <w:szCs w:val="22"/>
        </w:rPr>
        <w:t xml:space="preserve"> </w:t>
      </w:r>
      <w:r w:rsidRPr="00DB4AB1">
        <w:rPr>
          <w:rFonts w:cs="Arial"/>
          <w:i/>
          <w:szCs w:val="22"/>
        </w:rPr>
        <w:t>"</w:t>
      </w:r>
      <w:r w:rsidRPr="00DB4AB1">
        <w:rPr>
          <w:i/>
          <w:szCs w:val="22"/>
        </w:rPr>
        <w:t xml:space="preserve">Transnational cooperation initiative fostering developing </w:t>
      </w:r>
      <w:r w:rsidR="00FE7E0F">
        <w:rPr>
          <w:i/>
          <w:szCs w:val="22"/>
        </w:rPr>
        <w:t>forward-thinking</w:t>
      </w:r>
      <w:r w:rsidRPr="00DB4AB1">
        <w:rPr>
          <w:i/>
          <w:szCs w:val="22"/>
        </w:rPr>
        <w:t xml:space="preserve"> skills of students, teachers and workforce in sustainability-relevant sectors posed by Business 4.0 trends through innovation in Business&amp; Engineering education and training</w:t>
      </w:r>
      <w:r w:rsidRPr="00DB4AB1">
        <w:rPr>
          <w:szCs w:val="22"/>
        </w:rPr>
        <w:t xml:space="preserve">”, organized through the ERASMUS+ programme 2014-2020 will organize </w:t>
      </w:r>
      <w:r w:rsidRPr="00DB4AB1">
        <w:rPr>
          <w:b/>
          <w:i/>
          <w:szCs w:val="22"/>
        </w:rPr>
        <w:t>the pilot course of Educational Initiativ</w:t>
      </w:r>
      <w:r w:rsidRPr="00DB4AB1">
        <w:rPr>
          <w:i/>
          <w:szCs w:val="22"/>
        </w:rPr>
        <w:t>e</w:t>
      </w:r>
      <w:r w:rsidRPr="00DB4AB1">
        <w:rPr>
          <w:szCs w:val="22"/>
        </w:rPr>
        <w:t xml:space="preserve"> targeting </w:t>
      </w:r>
      <w:r>
        <w:rPr>
          <w:szCs w:val="22"/>
        </w:rPr>
        <w:t>local practitioners</w:t>
      </w:r>
      <w:r w:rsidRPr="00DB4AB1">
        <w:rPr>
          <w:szCs w:val="22"/>
        </w:rPr>
        <w:t>.</w:t>
      </w:r>
    </w:p>
    <w:p w14:paraId="1F24C3DF" w14:textId="77777777" w:rsidR="008D5B04" w:rsidRPr="00DB4AB1" w:rsidRDefault="008D5B04" w:rsidP="008D5B04">
      <w:pPr>
        <w:jc w:val="both"/>
        <w:rPr>
          <w:b/>
          <w:szCs w:val="22"/>
        </w:rPr>
      </w:pPr>
    </w:p>
    <w:p w14:paraId="607AFDF4" w14:textId="23BFF161" w:rsidR="008D5B04" w:rsidRPr="00DB4AB1" w:rsidRDefault="008D5B04" w:rsidP="008D5B04">
      <w:pPr>
        <w:jc w:val="both"/>
        <w:rPr>
          <w:szCs w:val="22"/>
        </w:rPr>
      </w:pPr>
      <w:r w:rsidRPr="00DB4AB1">
        <w:rPr>
          <w:b/>
          <w:i/>
          <w:szCs w:val="22"/>
        </w:rPr>
        <w:t>The pilot course of Educational Initiative</w:t>
      </w:r>
      <w:r w:rsidRPr="00DB4AB1">
        <w:rPr>
          <w:i/>
          <w:szCs w:val="22"/>
        </w:rPr>
        <w:t xml:space="preserve"> will be organized through collaborative learning sessions using </w:t>
      </w:r>
      <w:r w:rsidRPr="00DB4AB1">
        <w:rPr>
          <w:szCs w:val="22"/>
        </w:rPr>
        <w:t xml:space="preserve">the  Moodle e-learning platform from </w:t>
      </w:r>
      <w:r w:rsidR="00FE7E0F">
        <w:rPr>
          <w:szCs w:val="22"/>
        </w:rPr>
        <w:t xml:space="preserve">the </w:t>
      </w:r>
      <w:r w:rsidRPr="00DB4AB1">
        <w:rPr>
          <w:szCs w:val="22"/>
        </w:rPr>
        <w:t xml:space="preserve">project site </w:t>
      </w:r>
      <w:r w:rsidRPr="002E3EC2">
        <w:rPr>
          <w:b/>
          <w:szCs w:val="22"/>
        </w:rPr>
        <w:t>(</w:t>
      </w:r>
      <w:hyperlink r:id="rId12" w:history="1">
        <w:r w:rsidRPr="002E3EC2">
          <w:rPr>
            <w:rStyle w:val="Hyperlink"/>
            <w:b/>
            <w:color w:val="002060"/>
            <w:szCs w:val="22"/>
          </w:rPr>
          <w:t>www.smartskills4.com/2-3-links-to-project-e-platform</w:t>
        </w:r>
      </w:hyperlink>
      <w:r w:rsidRPr="002E3EC2">
        <w:rPr>
          <w:b/>
          <w:szCs w:val="22"/>
        </w:rPr>
        <w:t xml:space="preserve">) </w:t>
      </w:r>
      <w:r w:rsidRPr="00DB4AB1">
        <w:rPr>
          <w:szCs w:val="22"/>
        </w:rPr>
        <w:t xml:space="preserve">and </w:t>
      </w:r>
      <w:r w:rsidR="00FE7E0F">
        <w:rPr>
          <w:szCs w:val="22"/>
        </w:rPr>
        <w:t xml:space="preserve">the </w:t>
      </w:r>
      <w:r w:rsidRPr="00DB4AB1">
        <w:rPr>
          <w:szCs w:val="22"/>
        </w:rPr>
        <w:t>e-learning system of each university partner (i.e. MS teams or Zoom)</w:t>
      </w:r>
    </w:p>
    <w:p w14:paraId="696D5F77" w14:textId="77777777" w:rsidR="008D5B04" w:rsidRPr="00DB4AB1" w:rsidRDefault="008D5B04" w:rsidP="008D5B04">
      <w:pPr>
        <w:rPr>
          <w:b/>
          <w:szCs w:val="22"/>
        </w:rPr>
      </w:pPr>
    </w:p>
    <w:p w14:paraId="23F452AA" w14:textId="160072DC" w:rsidR="008D5B04" w:rsidRPr="00DB4AB1" w:rsidRDefault="008D5B04" w:rsidP="008D5B04">
      <w:pPr>
        <w:rPr>
          <w:b/>
          <w:szCs w:val="22"/>
        </w:rPr>
      </w:pPr>
      <w:r w:rsidRPr="00DB4AB1">
        <w:rPr>
          <w:b/>
          <w:szCs w:val="22"/>
        </w:rPr>
        <w:t xml:space="preserve">The </w:t>
      </w:r>
      <w:r w:rsidRPr="00DB4AB1">
        <w:rPr>
          <w:b/>
          <w:i/>
          <w:szCs w:val="22"/>
        </w:rPr>
        <w:t>collaborative learning sessions</w:t>
      </w:r>
      <w:r w:rsidRPr="00DB4AB1">
        <w:rPr>
          <w:b/>
          <w:szCs w:val="22"/>
        </w:rPr>
        <w:t xml:space="preserve"> </w:t>
      </w:r>
      <w:r w:rsidR="00FE7E0F">
        <w:rPr>
          <w:b/>
          <w:szCs w:val="22"/>
        </w:rPr>
        <w:t>aim</w:t>
      </w:r>
      <w:r w:rsidRPr="00DB4AB1">
        <w:rPr>
          <w:b/>
          <w:szCs w:val="22"/>
        </w:rPr>
        <w:t xml:space="preserve"> to:</w:t>
      </w:r>
    </w:p>
    <w:p w14:paraId="61966E5E" w14:textId="349AF4C7" w:rsidR="00933E87" w:rsidRDefault="00933E87" w:rsidP="008D5B04">
      <w:pPr>
        <w:pStyle w:val="ListParagraph"/>
        <w:numPr>
          <w:ilvl w:val="0"/>
          <w:numId w:val="11"/>
        </w:numPr>
        <w:jc w:val="both"/>
        <w:rPr>
          <w:szCs w:val="22"/>
        </w:rPr>
      </w:pPr>
      <w:r>
        <w:rPr>
          <w:szCs w:val="22"/>
        </w:rPr>
        <w:t xml:space="preserve">To adjust and improve the </w:t>
      </w:r>
      <w:r w:rsidR="00C96C4C">
        <w:rPr>
          <w:szCs w:val="22"/>
        </w:rPr>
        <w:t>future-oriented</w:t>
      </w:r>
      <w:r>
        <w:rPr>
          <w:szCs w:val="22"/>
        </w:rPr>
        <w:t xml:space="preserve"> curricul</w:t>
      </w:r>
      <w:r w:rsidR="00C96C4C">
        <w:rPr>
          <w:szCs w:val="22"/>
        </w:rPr>
        <w:t xml:space="preserve">a embedded in Educational </w:t>
      </w:r>
      <w:r w:rsidR="00A253DA">
        <w:rPr>
          <w:szCs w:val="22"/>
        </w:rPr>
        <w:t>Initiatives</w:t>
      </w:r>
      <w:r w:rsidR="00C96C4C">
        <w:rPr>
          <w:szCs w:val="22"/>
        </w:rPr>
        <w:t>.</w:t>
      </w:r>
    </w:p>
    <w:p w14:paraId="6F1415F4" w14:textId="471FF972" w:rsidR="008D5B04" w:rsidRPr="00DB4AB1" w:rsidRDefault="008D5B04" w:rsidP="008D5B04">
      <w:pPr>
        <w:pStyle w:val="ListParagraph"/>
        <w:numPr>
          <w:ilvl w:val="0"/>
          <w:numId w:val="11"/>
        </w:numPr>
        <w:jc w:val="both"/>
        <w:rPr>
          <w:szCs w:val="22"/>
        </w:rPr>
      </w:pPr>
      <w:r w:rsidRPr="00DB4AB1">
        <w:rPr>
          <w:szCs w:val="22"/>
        </w:rPr>
        <w:t xml:space="preserve">Provide a collaborative learning experience on various sustainability-related subjects such as economic, environmental and/or social </w:t>
      </w:r>
      <w:r w:rsidR="00A253DA" w:rsidRPr="00DB4AB1">
        <w:rPr>
          <w:szCs w:val="22"/>
        </w:rPr>
        <w:t>issues.</w:t>
      </w:r>
    </w:p>
    <w:p w14:paraId="709B1571" w14:textId="31570143" w:rsidR="008D5B04" w:rsidRPr="002E3EC2" w:rsidRDefault="008D5B04" w:rsidP="008D5B04">
      <w:pPr>
        <w:pStyle w:val="ListParagraph"/>
        <w:numPr>
          <w:ilvl w:val="0"/>
          <w:numId w:val="11"/>
        </w:numPr>
        <w:jc w:val="both"/>
        <w:rPr>
          <w:szCs w:val="22"/>
        </w:rPr>
      </w:pPr>
      <w:r w:rsidRPr="002E3EC2">
        <w:rPr>
          <w:szCs w:val="22"/>
        </w:rPr>
        <w:t>Expose participant</w:t>
      </w:r>
      <w:r>
        <w:rPr>
          <w:szCs w:val="22"/>
        </w:rPr>
        <w:t xml:space="preserve">s </w:t>
      </w:r>
      <w:r w:rsidRPr="002E3EC2">
        <w:rPr>
          <w:szCs w:val="22"/>
        </w:rPr>
        <w:t xml:space="preserve">to </w:t>
      </w:r>
      <w:r w:rsidR="00FE7E0F">
        <w:rPr>
          <w:szCs w:val="22"/>
        </w:rPr>
        <w:t xml:space="preserve">the </w:t>
      </w:r>
      <w:r w:rsidRPr="002E3EC2">
        <w:rPr>
          <w:szCs w:val="22"/>
        </w:rPr>
        <w:t xml:space="preserve">main concept and applications needed to initiate, </w:t>
      </w:r>
      <w:r w:rsidR="00A253DA" w:rsidRPr="002E3EC2">
        <w:rPr>
          <w:szCs w:val="22"/>
        </w:rPr>
        <w:t>design,</w:t>
      </w:r>
      <w:r w:rsidRPr="002E3EC2">
        <w:rPr>
          <w:szCs w:val="22"/>
        </w:rPr>
        <w:t xml:space="preserve"> and </w:t>
      </w:r>
      <w:r w:rsidR="00FE7E0F">
        <w:rPr>
          <w:szCs w:val="22"/>
        </w:rPr>
        <w:t>grow</w:t>
      </w:r>
      <w:r w:rsidRPr="002E3EC2">
        <w:rPr>
          <w:szCs w:val="22"/>
        </w:rPr>
        <w:t xml:space="preserve"> Business 4.0 in a technology-rich environment</w:t>
      </w:r>
      <w:r>
        <w:rPr>
          <w:szCs w:val="22"/>
        </w:rPr>
        <w:t>.</w:t>
      </w:r>
    </w:p>
    <w:p w14:paraId="08928E29" w14:textId="77777777" w:rsidR="008D5B04" w:rsidRPr="008D5B04" w:rsidRDefault="008D5B04" w:rsidP="008D5B04">
      <w:pPr>
        <w:ind w:left="360"/>
        <w:rPr>
          <w:b/>
          <w:szCs w:val="22"/>
        </w:rPr>
      </w:pPr>
    </w:p>
    <w:p w14:paraId="796462FA" w14:textId="77777777" w:rsidR="008D5B04" w:rsidRPr="00DB4AB1" w:rsidRDefault="008D5B04" w:rsidP="008D5B04">
      <w:pPr>
        <w:rPr>
          <w:b/>
          <w:szCs w:val="22"/>
        </w:rPr>
      </w:pPr>
      <w:r w:rsidRPr="00DB4AB1">
        <w:rPr>
          <w:b/>
          <w:szCs w:val="22"/>
        </w:rPr>
        <w:t xml:space="preserve">The benefits for </w:t>
      </w:r>
      <w:r>
        <w:rPr>
          <w:b/>
          <w:szCs w:val="22"/>
        </w:rPr>
        <w:t>local practitioners</w:t>
      </w:r>
      <w:r w:rsidRPr="00DB4AB1">
        <w:rPr>
          <w:b/>
          <w:szCs w:val="22"/>
        </w:rPr>
        <w:t>:</w:t>
      </w:r>
    </w:p>
    <w:p w14:paraId="1B3617D8" w14:textId="1853D674" w:rsidR="008D5B04" w:rsidRPr="00DB4AB1" w:rsidRDefault="008D5B04" w:rsidP="008D5B04">
      <w:pPr>
        <w:pStyle w:val="ListParagraph"/>
        <w:numPr>
          <w:ilvl w:val="0"/>
          <w:numId w:val="12"/>
        </w:numPr>
        <w:rPr>
          <w:szCs w:val="22"/>
        </w:rPr>
      </w:pPr>
      <w:r w:rsidRPr="00DB4AB1">
        <w:rPr>
          <w:szCs w:val="22"/>
        </w:rPr>
        <w:t xml:space="preserve">Become familiarized with </w:t>
      </w:r>
      <w:r w:rsidR="00AB5C45">
        <w:rPr>
          <w:szCs w:val="22"/>
        </w:rPr>
        <w:t xml:space="preserve">the </w:t>
      </w:r>
      <w:r w:rsidRPr="00DB4AB1">
        <w:rPr>
          <w:szCs w:val="22"/>
        </w:rPr>
        <w:t>main concepts related to the Business 4.0 area</w:t>
      </w:r>
    </w:p>
    <w:p w14:paraId="053D793D" w14:textId="5DB84800" w:rsidR="008D5B04" w:rsidRPr="00DB4AB1" w:rsidRDefault="008D5B04" w:rsidP="008D5B04">
      <w:pPr>
        <w:pStyle w:val="ListParagraph"/>
        <w:numPr>
          <w:ilvl w:val="0"/>
          <w:numId w:val="12"/>
        </w:numPr>
        <w:rPr>
          <w:szCs w:val="22"/>
        </w:rPr>
      </w:pPr>
      <w:r w:rsidRPr="00DB4AB1">
        <w:rPr>
          <w:szCs w:val="22"/>
        </w:rPr>
        <w:t>Better prepared to process complex information and concepts for solving social problems in a technology-rich environment</w:t>
      </w:r>
    </w:p>
    <w:p w14:paraId="2260BC61" w14:textId="77777777" w:rsidR="008D5B04" w:rsidRPr="00DB4AB1" w:rsidRDefault="008D5B04" w:rsidP="008D5B04">
      <w:pPr>
        <w:pStyle w:val="ListParagraph"/>
        <w:numPr>
          <w:ilvl w:val="0"/>
          <w:numId w:val="12"/>
        </w:numPr>
        <w:rPr>
          <w:szCs w:val="22"/>
        </w:rPr>
      </w:pPr>
      <w:r w:rsidRPr="00DB4AB1">
        <w:rPr>
          <w:szCs w:val="22"/>
        </w:rPr>
        <w:t>Increased capacity to think across different disciplines making connections between a wide range of sustainability-related subjects.</w:t>
      </w:r>
    </w:p>
    <w:p w14:paraId="742796F3" w14:textId="77777777" w:rsidR="008D5B04" w:rsidRPr="00DB4AB1" w:rsidRDefault="008D5B04" w:rsidP="008D5B04">
      <w:pPr>
        <w:rPr>
          <w:b/>
          <w:szCs w:val="22"/>
          <w:lang w:val="ro-RO"/>
        </w:rPr>
      </w:pPr>
    </w:p>
    <w:p w14:paraId="2DD6CD95" w14:textId="77777777" w:rsidR="008D5B04" w:rsidRPr="00DB4AB1" w:rsidRDefault="008D5B04" w:rsidP="008D5B04">
      <w:pPr>
        <w:jc w:val="both"/>
        <w:rPr>
          <w:szCs w:val="22"/>
        </w:rPr>
      </w:pPr>
      <w:r w:rsidRPr="00DB4AB1">
        <w:rPr>
          <w:b/>
          <w:szCs w:val="22"/>
        </w:rPr>
        <w:t>Target group:</w:t>
      </w:r>
      <w:r w:rsidRPr="00DB4AB1">
        <w:rPr>
          <w:szCs w:val="22"/>
        </w:rPr>
        <w:t xml:space="preserve"> </w:t>
      </w:r>
      <w:r>
        <w:rPr>
          <w:szCs w:val="22"/>
        </w:rPr>
        <w:t>local practitioners from various sustainability-relevant sectors</w:t>
      </w:r>
      <w:r w:rsidRPr="00DB4AB1">
        <w:rPr>
          <w:szCs w:val="22"/>
        </w:rPr>
        <w:t xml:space="preserve"> from </w:t>
      </w:r>
      <w:r>
        <w:rPr>
          <w:szCs w:val="22"/>
        </w:rPr>
        <w:t>participating organisations</w:t>
      </w:r>
      <w:r w:rsidRPr="00DB4AB1">
        <w:rPr>
          <w:szCs w:val="22"/>
        </w:rPr>
        <w:t xml:space="preserve">:  </w:t>
      </w:r>
    </w:p>
    <w:p w14:paraId="249996C9" w14:textId="77777777" w:rsidR="008D5B04" w:rsidRPr="00DB4AB1" w:rsidRDefault="008D5B04" w:rsidP="008D5B04">
      <w:pPr>
        <w:pStyle w:val="ListParagraph"/>
        <w:numPr>
          <w:ilvl w:val="0"/>
          <w:numId w:val="10"/>
        </w:numPr>
        <w:spacing w:line="240" w:lineRule="auto"/>
        <w:contextualSpacing w:val="0"/>
        <w:jc w:val="both"/>
        <w:rPr>
          <w:szCs w:val="22"/>
        </w:rPr>
      </w:pPr>
      <w:r>
        <w:rPr>
          <w:szCs w:val="22"/>
        </w:rPr>
        <w:t>S.C. Avantera</w:t>
      </w:r>
      <w:r w:rsidRPr="00DB4AB1">
        <w:rPr>
          <w:szCs w:val="22"/>
        </w:rPr>
        <w:t xml:space="preserve">, Romania </w:t>
      </w:r>
    </w:p>
    <w:p w14:paraId="333A65B3" w14:textId="77777777" w:rsidR="008D5B04" w:rsidRPr="00DB4AB1" w:rsidRDefault="008D5B04" w:rsidP="008D5B04">
      <w:pPr>
        <w:pStyle w:val="ListParagraph"/>
        <w:numPr>
          <w:ilvl w:val="0"/>
          <w:numId w:val="10"/>
        </w:numPr>
        <w:spacing w:line="240" w:lineRule="auto"/>
        <w:contextualSpacing w:val="0"/>
        <w:jc w:val="both"/>
        <w:rPr>
          <w:szCs w:val="22"/>
        </w:rPr>
      </w:pPr>
      <w:r>
        <w:rPr>
          <w:szCs w:val="22"/>
        </w:rPr>
        <w:t>S.C. Infor Elea</w:t>
      </w:r>
      <w:r w:rsidRPr="00DB4AB1">
        <w:rPr>
          <w:szCs w:val="22"/>
        </w:rPr>
        <w:t xml:space="preserve">, </w:t>
      </w:r>
      <w:r>
        <w:rPr>
          <w:szCs w:val="22"/>
        </w:rPr>
        <w:t>Italy</w:t>
      </w:r>
    </w:p>
    <w:p w14:paraId="625C6535" w14:textId="77777777" w:rsidR="008D5B04" w:rsidRPr="00DB4AB1" w:rsidRDefault="008D5B04" w:rsidP="008D5B04">
      <w:pPr>
        <w:rPr>
          <w:szCs w:val="22"/>
          <w:lang w:val="ro-RO"/>
        </w:rPr>
      </w:pPr>
    </w:p>
    <w:p w14:paraId="0DA392A6" w14:textId="1817A282" w:rsidR="008D5B04" w:rsidRPr="00AC15EA" w:rsidRDefault="008D5B04" w:rsidP="008D5B04">
      <w:pPr>
        <w:rPr>
          <w:szCs w:val="22"/>
        </w:rPr>
      </w:pPr>
      <w:r w:rsidRPr="00DB4AB1">
        <w:rPr>
          <w:szCs w:val="22"/>
          <w:lang w:val="ro-RO"/>
        </w:rPr>
        <w:t xml:space="preserve">The </w:t>
      </w:r>
      <w:r w:rsidRPr="00AC15EA">
        <w:rPr>
          <w:szCs w:val="22"/>
        </w:rPr>
        <w:t xml:space="preserve">participants will be involved in collaborative </w:t>
      </w:r>
      <w:r w:rsidR="00AC15EA" w:rsidRPr="00AC15EA">
        <w:rPr>
          <w:szCs w:val="22"/>
        </w:rPr>
        <w:t>learning</w:t>
      </w:r>
      <w:r w:rsidRPr="00AC15EA">
        <w:rPr>
          <w:szCs w:val="22"/>
        </w:rPr>
        <w:t xml:space="preserve"> </w:t>
      </w:r>
      <w:r w:rsidR="00AB5C45">
        <w:rPr>
          <w:szCs w:val="22"/>
        </w:rPr>
        <w:t>sessions using the e-platform functionalities</w:t>
      </w:r>
      <w:r w:rsidRPr="00AC15EA">
        <w:rPr>
          <w:szCs w:val="22"/>
        </w:rPr>
        <w:t xml:space="preserve"> </w:t>
      </w:r>
      <w:r w:rsidR="00252604" w:rsidRPr="00AC15EA">
        <w:rPr>
          <w:szCs w:val="22"/>
        </w:rPr>
        <w:t>through</w:t>
      </w:r>
      <w:r w:rsidRPr="00AC15EA">
        <w:rPr>
          <w:szCs w:val="22"/>
        </w:rPr>
        <w:t xml:space="preserve"> </w:t>
      </w:r>
      <w:r w:rsidR="00AB5C45">
        <w:rPr>
          <w:szCs w:val="22"/>
        </w:rPr>
        <w:t>lesson</w:t>
      </w:r>
      <w:r w:rsidRPr="00AC15EA">
        <w:rPr>
          <w:szCs w:val="22"/>
        </w:rPr>
        <w:t xml:space="preserve"> content, case studies and exercises, and project work.</w:t>
      </w:r>
    </w:p>
    <w:p w14:paraId="573DAF76" w14:textId="77777777" w:rsidR="008D5B04" w:rsidRPr="00DB4AB1" w:rsidRDefault="008D5B04" w:rsidP="008D5B04">
      <w:pPr>
        <w:rPr>
          <w:szCs w:val="22"/>
          <w:lang w:val="ro-RO"/>
        </w:rPr>
      </w:pPr>
    </w:p>
    <w:p w14:paraId="748134CE" w14:textId="226F0A31" w:rsidR="008D5B04" w:rsidRPr="00461D97" w:rsidRDefault="008D5B04" w:rsidP="008E5D97">
      <w:pPr>
        <w:rPr>
          <w:szCs w:val="22"/>
        </w:rPr>
      </w:pPr>
      <w:r w:rsidRPr="008E5D97">
        <w:rPr>
          <w:szCs w:val="22"/>
        </w:rPr>
        <w:t xml:space="preserve">For additional information visit the project site </w:t>
      </w:r>
      <w:r w:rsidR="00FB13F8" w:rsidRPr="008E5D97">
        <w:rPr>
          <w:szCs w:val="22"/>
        </w:rPr>
        <w:t>or</w:t>
      </w:r>
      <w:r w:rsidRPr="008E5D97">
        <w:rPr>
          <w:szCs w:val="22"/>
        </w:rPr>
        <w:t xml:space="preserve"> contact the leader from the coordinator via email</w:t>
      </w:r>
      <w:r w:rsidR="00AB5C45">
        <w:rPr>
          <w:szCs w:val="22"/>
        </w:rPr>
        <w:t xml:space="preserve"> at </w:t>
      </w:r>
      <w:hyperlink r:id="rId13" w:history="1">
        <w:r w:rsidR="00692BA2" w:rsidRPr="00340C24">
          <w:rPr>
            <w:rStyle w:val="Hyperlink"/>
            <w:szCs w:val="22"/>
            <w:highlight w:val="yellow"/>
          </w:rPr>
          <w:t>mihai.pascadi@avantera.ro</w:t>
        </w:r>
      </w:hyperlink>
      <w:r w:rsidR="00AB5C45" w:rsidRPr="00DE4751">
        <w:rPr>
          <w:rStyle w:val="Hyperlink"/>
          <w:color w:val="002060"/>
          <w:szCs w:val="22"/>
          <w:u w:val="none"/>
        </w:rPr>
        <w:t xml:space="preserve"> </w:t>
      </w:r>
      <w:r w:rsidR="00DE4751" w:rsidRPr="00DE4751">
        <w:rPr>
          <w:rStyle w:val="Hyperlink"/>
          <w:color w:val="002060"/>
          <w:szCs w:val="22"/>
          <w:u w:val="none"/>
        </w:rPr>
        <w:t xml:space="preserve">for Romania and </w:t>
      </w:r>
      <w:hyperlink r:id="rId14" w:history="1">
        <w:r w:rsidR="00461D97" w:rsidRPr="00461D97">
          <w:rPr>
            <w:rStyle w:val="Hyperlink"/>
            <w:szCs w:val="22"/>
            <w:highlight w:val="yellow"/>
          </w:rPr>
          <w:t>diana.mitrofan@inforelea.academy</w:t>
        </w:r>
      </w:hyperlink>
      <w:r w:rsidR="00461D97" w:rsidRPr="00461D97">
        <w:rPr>
          <w:rStyle w:val="Hyperlink"/>
          <w:szCs w:val="22"/>
          <w:u w:val="none"/>
        </w:rPr>
        <w:t xml:space="preserve"> </w:t>
      </w:r>
      <w:r w:rsidR="00461D97" w:rsidRPr="00461D97">
        <w:rPr>
          <w:rStyle w:val="Hyperlink"/>
          <w:color w:val="002060"/>
          <w:szCs w:val="22"/>
          <w:u w:val="none"/>
        </w:rPr>
        <w:t>for Italy.</w:t>
      </w:r>
    </w:p>
    <w:p w14:paraId="1BD3B51B" w14:textId="77777777" w:rsidR="008D5B04" w:rsidRPr="00DB4AB1" w:rsidRDefault="008D5B04" w:rsidP="008D5B04">
      <w:pPr>
        <w:jc w:val="both"/>
        <w:rPr>
          <w:szCs w:val="22"/>
        </w:rPr>
      </w:pPr>
    </w:p>
    <w:p w14:paraId="17FB0061" w14:textId="61B7A815" w:rsidR="00A02F5E" w:rsidRDefault="008D5B04" w:rsidP="00692BA2">
      <w:pPr>
        <w:jc w:val="both"/>
        <w:rPr>
          <w:rFonts w:cs="Arial"/>
          <w:b/>
          <w:sz w:val="28"/>
          <w:szCs w:val="28"/>
          <w:lang w:val="en-US"/>
        </w:rPr>
      </w:pPr>
      <w:r w:rsidRPr="00DB4AB1">
        <w:rPr>
          <w:szCs w:val="22"/>
        </w:rPr>
        <w:t>You are welcome!</w:t>
      </w:r>
    </w:p>
    <w:sectPr w:rsidR="00A02F5E" w:rsidSect="00DA1378">
      <w:headerReference w:type="default" r:id="rId15"/>
      <w:footerReference w:type="default" r:id="rId16"/>
      <w:pgSz w:w="11907" w:h="16839" w:code="9"/>
      <w:pgMar w:top="1440" w:right="902" w:bottom="1559" w:left="1134" w:header="45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36AEAE" w14:textId="77777777" w:rsidR="00A66B69" w:rsidRDefault="00A66B69" w:rsidP="00DE7918">
      <w:r>
        <w:separator/>
      </w:r>
    </w:p>
  </w:endnote>
  <w:endnote w:type="continuationSeparator" w:id="0">
    <w:p w14:paraId="49605D64" w14:textId="77777777" w:rsidR="00A66B69" w:rsidRDefault="00A66B69" w:rsidP="00DE79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yriad Pro Light">
    <w:altName w:val="MS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B411D" w14:textId="1107F3CA" w:rsidR="00F30771" w:rsidRDefault="007A5977" w:rsidP="00F30771">
    <w:pPr>
      <w:tabs>
        <w:tab w:val="center" w:pos="4550"/>
      </w:tabs>
      <w:ind w:right="-1"/>
      <w:jc w:val="right"/>
      <w:rPr>
        <w:b/>
        <w:bCs/>
        <w:color w:val="17365D" w:themeColor="text2" w:themeShade="BF"/>
        <w:sz w:val="20"/>
        <w:szCs w:val="20"/>
      </w:rPr>
    </w:pPr>
    <w:r>
      <w:rPr>
        <w:noProof/>
      </w:rPr>
      <w:drawing>
        <wp:anchor distT="0" distB="0" distL="114300" distR="114300" simplePos="0" relativeHeight="251676672" behindDoc="0" locked="0" layoutInCell="1" allowOverlap="1" wp14:anchorId="01205225" wp14:editId="3FF05F3F">
          <wp:simplePos x="0" y="0"/>
          <wp:positionH relativeFrom="column">
            <wp:posOffset>4823460</wp:posOffset>
          </wp:positionH>
          <wp:positionV relativeFrom="paragraph">
            <wp:posOffset>-269240</wp:posOffset>
          </wp:positionV>
          <wp:extent cx="495300" cy="428801"/>
          <wp:effectExtent l="0" t="0" r="0" b="9525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5300" cy="428801"/>
                  </a:xfrm>
                  <a:prstGeom prst="rect">
                    <a:avLst/>
                  </a:prstGeom>
                  <a:solidFill>
                    <a:schemeClr val="bg1">
                      <a:lumMod val="50000"/>
                    </a:schemeClr>
                  </a:solidFill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</w:rPr>
      <w:drawing>
        <wp:anchor distT="0" distB="0" distL="114300" distR="114300" simplePos="0" relativeHeight="251673600" behindDoc="0" locked="0" layoutInCell="1" allowOverlap="1" wp14:anchorId="4D308298" wp14:editId="0B9385BF">
          <wp:simplePos x="0" y="0"/>
          <wp:positionH relativeFrom="column">
            <wp:posOffset>3573780</wp:posOffset>
          </wp:positionH>
          <wp:positionV relativeFrom="paragraph">
            <wp:posOffset>-287020</wp:posOffset>
          </wp:positionV>
          <wp:extent cx="855785" cy="445612"/>
          <wp:effectExtent l="0" t="0" r="1905" b="0"/>
          <wp:wrapNone/>
          <wp:docPr id="674" name="Picture 674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 with medium confidenc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5785" cy="4456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</w:rPr>
      <w:drawing>
        <wp:anchor distT="0" distB="0" distL="114300" distR="114300" simplePos="0" relativeHeight="251672576" behindDoc="0" locked="0" layoutInCell="1" allowOverlap="1" wp14:anchorId="7548C0DA" wp14:editId="68681394">
          <wp:simplePos x="0" y="0"/>
          <wp:positionH relativeFrom="column">
            <wp:posOffset>2631440</wp:posOffset>
          </wp:positionH>
          <wp:positionV relativeFrom="paragraph">
            <wp:posOffset>-273050</wp:posOffset>
          </wp:positionV>
          <wp:extent cx="533400" cy="431800"/>
          <wp:effectExtent l="0" t="0" r="0" b="6350"/>
          <wp:wrapNone/>
          <wp:docPr id="675" name="Picture 675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3400" cy="431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</w:rPr>
      <w:drawing>
        <wp:anchor distT="0" distB="0" distL="114300" distR="114300" simplePos="0" relativeHeight="251670528" behindDoc="0" locked="0" layoutInCell="1" allowOverlap="1" wp14:anchorId="301BC3B6" wp14:editId="634A9387">
          <wp:simplePos x="0" y="0"/>
          <wp:positionH relativeFrom="column">
            <wp:posOffset>1352550</wp:posOffset>
          </wp:positionH>
          <wp:positionV relativeFrom="paragraph">
            <wp:posOffset>-152400</wp:posOffset>
          </wp:positionV>
          <wp:extent cx="1052830" cy="237490"/>
          <wp:effectExtent l="0" t="0" r="0" b="0"/>
          <wp:wrapNone/>
          <wp:docPr id="673" name="Picture 673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47" descr="Logo&#10;&#10;Description automatically generated with low confidence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2830" cy="237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B745A" w:rsidRPr="004E5D89">
      <w:rPr>
        <w:noProof/>
        <w:sz w:val="14"/>
        <w:szCs w:val="16"/>
      </w:rPr>
      <w:drawing>
        <wp:anchor distT="0" distB="0" distL="114300" distR="114300" simplePos="0" relativeHeight="251671552" behindDoc="0" locked="0" layoutInCell="1" allowOverlap="1" wp14:anchorId="2C2B08D2" wp14:editId="775C0F7B">
          <wp:simplePos x="0" y="0"/>
          <wp:positionH relativeFrom="column">
            <wp:posOffset>711835</wp:posOffset>
          </wp:positionH>
          <wp:positionV relativeFrom="paragraph">
            <wp:posOffset>-290830</wp:posOffset>
          </wp:positionV>
          <wp:extent cx="425450" cy="431165"/>
          <wp:effectExtent l="0" t="0" r="0" b="6985"/>
          <wp:wrapNone/>
          <wp:docPr id="676" name="Picture 676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5450" cy="431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7514" w:rsidRPr="004E5D89">
      <w:rPr>
        <w:noProof/>
        <w:sz w:val="14"/>
        <w:szCs w:val="16"/>
      </w:rPr>
      <w:drawing>
        <wp:anchor distT="0" distB="0" distL="114300" distR="114300" simplePos="0" relativeHeight="251669504" behindDoc="0" locked="0" layoutInCell="1" allowOverlap="1" wp14:anchorId="432B6A58" wp14:editId="0F16FA95">
          <wp:simplePos x="0" y="0"/>
          <wp:positionH relativeFrom="margin">
            <wp:posOffset>6350</wp:posOffset>
          </wp:positionH>
          <wp:positionV relativeFrom="paragraph">
            <wp:posOffset>-352425</wp:posOffset>
          </wp:positionV>
          <wp:extent cx="452120" cy="469265"/>
          <wp:effectExtent l="0" t="0" r="5080" b="6985"/>
          <wp:wrapNone/>
          <wp:docPr id="677" name="Picture 67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 descr="Logo&#10;&#10;Description automatically generated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2120" cy="469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C5A77">
      <w:rPr>
        <w:noProof/>
        <w:sz w:val="14"/>
        <w:szCs w:val="16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5B92AAE6" wp14:editId="682C786D">
              <wp:simplePos x="0" y="0"/>
              <wp:positionH relativeFrom="margin">
                <wp:posOffset>-16510</wp:posOffset>
              </wp:positionH>
              <wp:positionV relativeFrom="paragraph">
                <wp:posOffset>-334645</wp:posOffset>
              </wp:positionV>
              <wp:extent cx="6252210" cy="7620"/>
              <wp:effectExtent l="38100" t="38100" r="72390" b="87630"/>
              <wp:wrapNone/>
              <wp:docPr id="177" name="Straight Connector 1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52210" cy="762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C4F44C5" id="Straight Connector 177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3pt,-26.35pt" to="491pt,-2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" strokecolor="#c0504d [3205]" strokeweight="2pt">
              <v:shadow on="t" color="black" opacity="24903f" origin=",.5" offset="0,.55556mm"/>
              <w10:wrap anchorx="margin"/>
            </v:line>
          </w:pict>
        </mc:Fallback>
      </mc:AlternateContent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64393F" w:rsidRPr="007D2127">
      <w:rPr>
        <w:b/>
        <w:bCs/>
        <w:color w:val="548DD4" w:themeColor="text2" w:themeTint="99"/>
        <w:spacing w:val="60"/>
        <w:sz w:val="20"/>
        <w:szCs w:val="20"/>
      </w:rPr>
      <w:t>Page</w:t>
    </w:r>
    <w:r w:rsidR="0064393F" w:rsidRPr="007D2127">
      <w:rPr>
        <w:b/>
        <w:bCs/>
        <w:color w:val="548DD4" w:themeColor="text2" w:themeTint="99"/>
        <w:sz w:val="20"/>
        <w:szCs w:val="20"/>
      </w:rPr>
      <w:t xml:space="preserve">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PAGE 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64393F" w:rsidRPr="007D2127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  <w:r w:rsidR="0064393F" w:rsidRPr="007D2127">
      <w:rPr>
        <w:b/>
        <w:bCs/>
        <w:color w:val="17365D" w:themeColor="text2" w:themeShade="BF"/>
        <w:sz w:val="20"/>
        <w:szCs w:val="20"/>
      </w:rPr>
      <w:t xml:space="preserve"> |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NUMPAGES  \* Arabic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64393F" w:rsidRPr="007D2127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</w:p>
  <w:tbl>
    <w:tblPr>
      <w:tblStyle w:val="TableGrid"/>
      <w:tblW w:w="0" w:type="auto"/>
      <w:tblInd w:w="-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9863"/>
    </w:tblGrid>
    <w:tr w:rsidR="006752D6" w14:paraId="1FC02486" w14:textId="77777777" w:rsidTr="002B745A">
      <w:tc>
        <w:tcPr>
          <w:tcW w:w="9863" w:type="dxa"/>
        </w:tcPr>
        <w:p w14:paraId="69F2B96B" w14:textId="47EAAD52" w:rsidR="006752D6" w:rsidRDefault="00CE1BF8" w:rsidP="001F2B7D">
          <w:pPr>
            <w:tabs>
              <w:tab w:val="center" w:pos="4550"/>
            </w:tabs>
            <w:spacing w:after="0"/>
            <w:ind w:right="-1"/>
            <w:jc w:val="center"/>
            <w:rPr>
              <w:sz w:val="16"/>
              <w:szCs w:val="16"/>
              <w:lang w:val="ro-RO"/>
            </w:rPr>
          </w:pPr>
          <w:r w:rsidRPr="00BF388D">
            <w:rPr>
              <w:sz w:val="16"/>
              <w:szCs w:val="16"/>
            </w:rPr>
            <w:t>Disclaimer: This project has been funded with support from the European Commission. The content of this communication/publication is the sole responsibility of the authors, and National Agency and the European Commission are not responsible for any use which may be made of the information contained therein</w:t>
          </w:r>
          <w:r w:rsidRPr="00BF388D">
            <w:rPr>
              <w:sz w:val="16"/>
              <w:szCs w:val="16"/>
              <w:lang w:val="ro-RO"/>
            </w:rPr>
            <w:t>.</w:t>
          </w:r>
        </w:p>
      </w:tc>
    </w:tr>
  </w:tbl>
  <w:p w14:paraId="5B7FA83A" w14:textId="25905D7A" w:rsidR="00130FD5" w:rsidRPr="00DC5A77" w:rsidRDefault="00130FD5" w:rsidP="00A273F2">
    <w:pPr>
      <w:tabs>
        <w:tab w:val="center" w:pos="4550"/>
      </w:tabs>
      <w:spacing w:after="0"/>
      <w:ind w:right="-1"/>
      <w:jc w:val="center"/>
      <w:rPr>
        <w:sz w:val="18"/>
        <w:szCs w:val="18"/>
        <w:lang w:val="ro-R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F6FDAB" w14:textId="77777777" w:rsidR="00A66B69" w:rsidRDefault="00A66B69" w:rsidP="00DE7918">
      <w:r>
        <w:separator/>
      </w:r>
    </w:p>
  </w:footnote>
  <w:footnote w:type="continuationSeparator" w:id="0">
    <w:p w14:paraId="5AF6BC1B" w14:textId="77777777" w:rsidR="00A66B69" w:rsidRDefault="00A66B69" w:rsidP="00DE79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ED05D" w14:textId="0C9E39F6" w:rsidR="00D522B6" w:rsidRDefault="00C05EA5" w:rsidP="008D7423">
    <w:pPr>
      <w:spacing w:after="0"/>
      <w:rPr>
        <w:rFonts w:cs="Arial"/>
        <w:color w:val="C00000"/>
        <w:sz w:val="16"/>
      </w:rPr>
    </w:pPr>
    <w:r w:rsidRPr="0024265E">
      <w:rPr>
        <w:noProof/>
      </w:rPr>
      <w:drawing>
        <wp:anchor distT="0" distB="0" distL="114300" distR="114300" simplePos="0" relativeHeight="251659264" behindDoc="0" locked="0" layoutInCell="1" allowOverlap="1" wp14:anchorId="30B2F0BE" wp14:editId="71E28A4E">
          <wp:simplePos x="0" y="0"/>
          <wp:positionH relativeFrom="column">
            <wp:posOffset>4548505</wp:posOffset>
          </wp:positionH>
          <wp:positionV relativeFrom="paragraph">
            <wp:posOffset>-111760</wp:posOffset>
          </wp:positionV>
          <wp:extent cx="1710690" cy="488315"/>
          <wp:effectExtent l="0" t="0" r="3810" b="6985"/>
          <wp:wrapTopAndBottom/>
          <wp:docPr id="671" name="Picture 6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_flag_co_funded_vect_pos_[cmyk]_righ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0690" cy="48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0B20">
      <w:rPr>
        <w:rFonts w:cs="Arial"/>
        <w:noProof/>
        <w:color w:val="C00000"/>
        <w:sz w:val="16"/>
      </w:rPr>
      <w:drawing>
        <wp:anchor distT="0" distB="0" distL="114300" distR="114300" simplePos="0" relativeHeight="251667456" behindDoc="0" locked="0" layoutInCell="1" allowOverlap="1" wp14:anchorId="44AE870C" wp14:editId="5F5BA469">
          <wp:simplePos x="0" y="0"/>
          <wp:positionH relativeFrom="margin">
            <wp:align>left</wp:align>
          </wp:positionH>
          <wp:positionV relativeFrom="paragraph">
            <wp:posOffset>-74930</wp:posOffset>
          </wp:positionV>
          <wp:extent cx="1140933" cy="525644"/>
          <wp:effectExtent l="0" t="0" r="2540" b="8255"/>
          <wp:wrapNone/>
          <wp:docPr id="672" name="Picture 67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0933" cy="5256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FB6DAC8" w14:textId="0601C2E3" w:rsidR="008D7423" w:rsidRPr="001A2F53" w:rsidRDefault="008D7423" w:rsidP="008D7423">
    <w:pPr>
      <w:spacing w:after="0"/>
      <w:rPr>
        <w:b/>
        <w:color w:val="C00000"/>
        <w:sz w:val="16"/>
      </w:rPr>
    </w:pPr>
    <w:r>
      <w:rPr>
        <w:rFonts w:cs="Arial"/>
        <w:color w:val="C00000"/>
        <w:sz w:val="16"/>
      </w:rPr>
      <w:t>P</w:t>
    </w:r>
    <w:r w:rsidRPr="001A2F53">
      <w:rPr>
        <w:rFonts w:cs="Arial"/>
        <w:color w:val="C00000"/>
        <w:sz w:val="16"/>
      </w:rPr>
      <w:t>roject Title:</w:t>
    </w:r>
    <w:r w:rsidRPr="001A2F53">
      <w:rPr>
        <w:rFonts w:cs="Arial"/>
        <w:b/>
        <w:color w:val="C00000"/>
        <w:sz w:val="16"/>
      </w:rPr>
      <w:t xml:space="preserve"> </w:t>
    </w:r>
    <w:r w:rsidR="00BD2454" w:rsidRPr="00BD2454">
      <w:rPr>
        <w:rFonts w:cs="Arial"/>
        <w:b/>
        <w:color w:val="C00000"/>
        <w:sz w:val="16"/>
      </w:rPr>
      <w:t xml:space="preserve">Transnational cooperation initiative fostering developing forward thinking skills of students, teachers and workforce in sustainability-relevant sectors posed by Business 4.0 trends </w:t>
    </w:r>
    <w:r w:rsidR="00DB5DE1" w:rsidRPr="00BD2454">
      <w:rPr>
        <w:rFonts w:cs="Arial"/>
        <w:b/>
        <w:color w:val="C00000"/>
        <w:sz w:val="16"/>
      </w:rPr>
      <w:t>through innovation</w:t>
    </w:r>
    <w:r w:rsidR="00BD2454" w:rsidRPr="00BD2454">
      <w:rPr>
        <w:rFonts w:cs="Arial"/>
        <w:b/>
        <w:color w:val="C00000"/>
        <w:sz w:val="16"/>
      </w:rPr>
      <w:t xml:space="preserve"> in Business&amp; Engineering education and training</w:t>
    </w:r>
    <w:r w:rsidR="00BA1C6C">
      <w:rPr>
        <w:rFonts w:cs="Arial"/>
        <w:b/>
        <w:color w:val="C00000"/>
        <w:sz w:val="16"/>
      </w:rPr>
      <w:t>, ”</w:t>
    </w:r>
    <w:r w:rsidR="00BA1C6C" w:rsidRPr="00BA1C6C">
      <w:t xml:space="preserve"> </w:t>
    </w:r>
    <w:r w:rsidR="00BA1C6C" w:rsidRPr="00BA1C6C">
      <w:rPr>
        <w:rFonts w:cs="Arial"/>
        <w:b/>
        <w:i/>
        <w:iCs/>
        <w:color w:val="C00000"/>
        <w:sz w:val="16"/>
      </w:rPr>
      <w:t>SMART skills 4.0</w:t>
    </w:r>
    <w:r w:rsidR="00BA1C6C">
      <w:rPr>
        <w:rFonts w:cs="Arial"/>
        <w:b/>
        <w:i/>
        <w:iCs/>
        <w:color w:val="C00000"/>
        <w:sz w:val="16"/>
      </w:rPr>
      <w:t>”</w:t>
    </w:r>
  </w:p>
  <w:p w14:paraId="5400ADC9" w14:textId="68349B2A" w:rsidR="00C20374" w:rsidRDefault="008D7423" w:rsidP="00A273F2">
    <w:pPr>
      <w:pStyle w:val="Header"/>
      <w:pBdr>
        <w:bottom w:val="single" w:sz="8" w:space="1" w:color="FF0000"/>
      </w:pBdr>
    </w:pPr>
    <w:r w:rsidRPr="001A2F53">
      <w:rPr>
        <w:rFonts w:cs="Arial"/>
        <w:color w:val="C00000"/>
        <w:sz w:val="16"/>
      </w:rPr>
      <w:t>Grant Agreement:</w:t>
    </w:r>
    <w:r w:rsidRPr="001A2F53">
      <w:rPr>
        <w:rFonts w:cs="Arial"/>
        <w:b/>
        <w:color w:val="C00000"/>
        <w:sz w:val="16"/>
      </w:rPr>
      <w:t xml:space="preserve"> </w:t>
    </w:r>
    <w:r w:rsidR="00DB5DE1" w:rsidRPr="00DB5DE1">
      <w:rPr>
        <w:rFonts w:cs="Arial"/>
        <w:b/>
        <w:color w:val="C00000"/>
        <w:sz w:val="16"/>
      </w:rPr>
      <w:t>2020-1-RO01-KA203-080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15F67"/>
    <w:multiLevelType w:val="hybridMultilevel"/>
    <w:tmpl w:val="8D08D8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5917A9"/>
    <w:multiLevelType w:val="hybridMultilevel"/>
    <w:tmpl w:val="ECB43DCE"/>
    <w:lvl w:ilvl="0" w:tplc="C0AAD8D0">
      <w:numFmt w:val="bullet"/>
      <w:pStyle w:val="NoSpacing"/>
      <w:lvlText w:val=""/>
      <w:lvlJc w:val="left"/>
      <w:pPr>
        <w:ind w:left="720" w:hanging="360"/>
      </w:pPr>
      <w:rPr>
        <w:rFonts w:ascii="Wingdings 2" w:hAnsi="Wingdings 2" w:hint="default"/>
        <w:b/>
        <w:color w:val="C00000"/>
        <w:sz w:val="24"/>
      </w:rPr>
    </w:lvl>
    <w:lvl w:ilvl="1" w:tplc="38CA0A5A">
      <w:numFmt w:val="bullet"/>
      <w:lvlText w:val=""/>
      <w:lvlJc w:val="left"/>
      <w:pPr>
        <w:ind w:left="1440" w:hanging="360"/>
      </w:pPr>
      <w:rPr>
        <w:rFonts w:ascii="Wingdings 2" w:hAnsi="Wingdings 2" w:hint="default"/>
        <w:b/>
        <w:color w:val="C0000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C2697"/>
    <w:multiLevelType w:val="multilevel"/>
    <w:tmpl w:val="BEC8AB54"/>
    <w:lvl w:ilvl="0">
      <w:start w:val="22"/>
      <w:numFmt w:val="decimal"/>
      <w:pStyle w:val="Style10"/>
      <w:lvlText w:val="[%1]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6EA39FE"/>
    <w:multiLevelType w:val="hybridMultilevel"/>
    <w:tmpl w:val="265885A6"/>
    <w:lvl w:ilvl="0" w:tplc="149C2842">
      <w:start w:val="1"/>
      <w:numFmt w:val="decimal"/>
      <w:pStyle w:val="Heading2"/>
      <w:lvlText w:val="2.%1."/>
      <w:lvlJc w:val="left"/>
      <w:pPr>
        <w:ind w:left="108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C3191D"/>
    <w:multiLevelType w:val="multilevel"/>
    <w:tmpl w:val="BA48E662"/>
    <w:styleLink w:val="Style11"/>
    <w:lvl w:ilvl="0">
      <w:start w:val="1"/>
      <w:numFmt w:val="decimal"/>
      <w:lvlText w:val="[%1]"/>
      <w:lvlJc w:val="left"/>
      <w:pPr>
        <w:ind w:left="360" w:hanging="360"/>
      </w:pPr>
      <w:rPr>
        <w:rFonts w:ascii="Arial" w:hAnsi="Arial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5D34236"/>
    <w:multiLevelType w:val="multilevel"/>
    <w:tmpl w:val="CB1A3B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5AA06F35"/>
    <w:multiLevelType w:val="hybridMultilevel"/>
    <w:tmpl w:val="4BBE2D04"/>
    <w:lvl w:ilvl="0" w:tplc="40A4514E">
      <w:start w:val="1"/>
      <w:numFmt w:val="bullet"/>
      <w:pStyle w:val="ListParagraph"/>
      <w:lvlText w:val=""/>
      <w:lvlJc w:val="left"/>
      <w:pPr>
        <w:ind w:left="86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604D3390"/>
    <w:multiLevelType w:val="hybridMultilevel"/>
    <w:tmpl w:val="D7B4B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D774ED"/>
    <w:multiLevelType w:val="hybridMultilevel"/>
    <w:tmpl w:val="CA9AEEA2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4C795A"/>
    <w:multiLevelType w:val="hybridMultilevel"/>
    <w:tmpl w:val="4E22E432"/>
    <w:lvl w:ilvl="0" w:tplc="18365812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180003">
      <w:start w:val="1"/>
      <w:numFmt w:val="lowerLetter"/>
      <w:lvlText w:val="%2."/>
      <w:lvlJc w:val="left"/>
      <w:pPr>
        <w:ind w:left="1440" w:hanging="360"/>
      </w:pPr>
    </w:lvl>
    <w:lvl w:ilvl="2" w:tplc="04180005">
      <w:start w:val="1"/>
      <w:numFmt w:val="lowerRoman"/>
      <w:lvlText w:val="%3."/>
      <w:lvlJc w:val="right"/>
      <w:pPr>
        <w:ind w:left="2160" w:hanging="180"/>
      </w:pPr>
    </w:lvl>
    <w:lvl w:ilvl="3" w:tplc="04180001" w:tentative="1">
      <w:start w:val="1"/>
      <w:numFmt w:val="decimal"/>
      <w:lvlText w:val="%4."/>
      <w:lvlJc w:val="left"/>
      <w:pPr>
        <w:ind w:left="2880" w:hanging="360"/>
      </w:pPr>
    </w:lvl>
    <w:lvl w:ilvl="4" w:tplc="04180003" w:tentative="1">
      <w:start w:val="1"/>
      <w:numFmt w:val="lowerLetter"/>
      <w:lvlText w:val="%5."/>
      <w:lvlJc w:val="left"/>
      <w:pPr>
        <w:ind w:left="3600" w:hanging="360"/>
      </w:pPr>
    </w:lvl>
    <w:lvl w:ilvl="5" w:tplc="04180005" w:tentative="1">
      <w:start w:val="1"/>
      <w:numFmt w:val="lowerRoman"/>
      <w:lvlText w:val="%6."/>
      <w:lvlJc w:val="right"/>
      <w:pPr>
        <w:ind w:left="4320" w:hanging="180"/>
      </w:pPr>
    </w:lvl>
    <w:lvl w:ilvl="6" w:tplc="04180001" w:tentative="1">
      <w:start w:val="1"/>
      <w:numFmt w:val="decimal"/>
      <w:lvlText w:val="%7."/>
      <w:lvlJc w:val="left"/>
      <w:pPr>
        <w:ind w:left="5040" w:hanging="360"/>
      </w:pPr>
    </w:lvl>
    <w:lvl w:ilvl="7" w:tplc="04180003" w:tentative="1">
      <w:start w:val="1"/>
      <w:numFmt w:val="lowerLetter"/>
      <w:lvlText w:val="%8."/>
      <w:lvlJc w:val="left"/>
      <w:pPr>
        <w:ind w:left="5760" w:hanging="360"/>
      </w:pPr>
    </w:lvl>
    <w:lvl w:ilvl="8" w:tplc="0418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865EDB"/>
    <w:multiLevelType w:val="hybridMultilevel"/>
    <w:tmpl w:val="A34C4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523E9F"/>
    <w:multiLevelType w:val="hybridMultilevel"/>
    <w:tmpl w:val="73DACC6C"/>
    <w:lvl w:ilvl="0" w:tplc="ECBEF08E">
      <w:start w:val="1"/>
      <w:numFmt w:val="decimal"/>
      <w:pStyle w:val="Quote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4780470">
    <w:abstractNumId w:val="1"/>
  </w:num>
  <w:num w:numId="2" w16cid:durableId="1358652334">
    <w:abstractNumId w:val="6"/>
  </w:num>
  <w:num w:numId="3" w16cid:durableId="492839158">
    <w:abstractNumId w:val="3"/>
  </w:num>
  <w:num w:numId="4" w16cid:durableId="1750732879">
    <w:abstractNumId w:val="4"/>
  </w:num>
  <w:num w:numId="5" w16cid:durableId="554007">
    <w:abstractNumId w:val="2"/>
  </w:num>
  <w:num w:numId="6" w16cid:durableId="1880051494">
    <w:abstractNumId w:val="11"/>
  </w:num>
  <w:num w:numId="7" w16cid:durableId="549268960">
    <w:abstractNumId w:val="5"/>
  </w:num>
  <w:num w:numId="8" w16cid:durableId="329674881">
    <w:abstractNumId w:val="8"/>
  </w:num>
  <w:num w:numId="9" w16cid:durableId="565995183">
    <w:abstractNumId w:val="0"/>
  </w:num>
  <w:num w:numId="10" w16cid:durableId="1737587473">
    <w:abstractNumId w:val="9"/>
  </w:num>
  <w:num w:numId="11" w16cid:durableId="477187247">
    <w:abstractNumId w:val="7"/>
  </w:num>
  <w:num w:numId="12" w16cid:durableId="277030774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45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1sDAzMTcDQSMjJR2l4NTi4sz8PJACU8taAMUes6AtAAAA"/>
  </w:docVars>
  <w:rsids>
    <w:rsidRoot w:val="00A101D9"/>
    <w:rsid w:val="0000047E"/>
    <w:rsid w:val="0000165B"/>
    <w:rsid w:val="00003883"/>
    <w:rsid w:val="0000432B"/>
    <w:rsid w:val="000055FF"/>
    <w:rsid w:val="00005BEB"/>
    <w:rsid w:val="00006170"/>
    <w:rsid w:val="000066C9"/>
    <w:rsid w:val="000068E5"/>
    <w:rsid w:val="000075FD"/>
    <w:rsid w:val="000110A6"/>
    <w:rsid w:val="0001139B"/>
    <w:rsid w:val="000130ED"/>
    <w:rsid w:val="00015EE6"/>
    <w:rsid w:val="00016A96"/>
    <w:rsid w:val="000203FB"/>
    <w:rsid w:val="00022103"/>
    <w:rsid w:val="00022224"/>
    <w:rsid w:val="000259EA"/>
    <w:rsid w:val="000265B5"/>
    <w:rsid w:val="00026783"/>
    <w:rsid w:val="00026F58"/>
    <w:rsid w:val="00030090"/>
    <w:rsid w:val="00030265"/>
    <w:rsid w:val="000306CD"/>
    <w:rsid w:val="00032014"/>
    <w:rsid w:val="0003374A"/>
    <w:rsid w:val="00033A53"/>
    <w:rsid w:val="000345E4"/>
    <w:rsid w:val="00034ABF"/>
    <w:rsid w:val="00036C98"/>
    <w:rsid w:val="00036E05"/>
    <w:rsid w:val="00037848"/>
    <w:rsid w:val="000421B4"/>
    <w:rsid w:val="00046541"/>
    <w:rsid w:val="00046A0E"/>
    <w:rsid w:val="0005009A"/>
    <w:rsid w:val="000509FF"/>
    <w:rsid w:val="00051A31"/>
    <w:rsid w:val="00052365"/>
    <w:rsid w:val="00052543"/>
    <w:rsid w:val="00052F95"/>
    <w:rsid w:val="00053175"/>
    <w:rsid w:val="00054221"/>
    <w:rsid w:val="00054DC2"/>
    <w:rsid w:val="00055E31"/>
    <w:rsid w:val="000560A0"/>
    <w:rsid w:val="00060670"/>
    <w:rsid w:val="00062065"/>
    <w:rsid w:val="00062C9B"/>
    <w:rsid w:val="00062DAD"/>
    <w:rsid w:val="00063995"/>
    <w:rsid w:val="00063CCA"/>
    <w:rsid w:val="00065494"/>
    <w:rsid w:val="000654FA"/>
    <w:rsid w:val="00065945"/>
    <w:rsid w:val="000701B9"/>
    <w:rsid w:val="0007247A"/>
    <w:rsid w:val="00072918"/>
    <w:rsid w:val="0007706A"/>
    <w:rsid w:val="00077992"/>
    <w:rsid w:val="000801FF"/>
    <w:rsid w:val="00085BD7"/>
    <w:rsid w:val="000863D6"/>
    <w:rsid w:val="000902CB"/>
    <w:rsid w:val="0009077E"/>
    <w:rsid w:val="00091569"/>
    <w:rsid w:val="0009200A"/>
    <w:rsid w:val="000922B3"/>
    <w:rsid w:val="000930E4"/>
    <w:rsid w:val="00094625"/>
    <w:rsid w:val="00095703"/>
    <w:rsid w:val="0009703D"/>
    <w:rsid w:val="00097AC5"/>
    <w:rsid w:val="000A044C"/>
    <w:rsid w:val="000A0B69"/>
    <w:rsid w:val="000A1300"/>
    <w:rsid w:val="000A22CC"/>
    <w:rsid w:val="000A2C5C"/>
    <w:rsid w:val="000A3470"/>
    <w:rsid w:val="000A369E"/>
    <w:rsid w:val="000A47B7"/>
    <w:rsid w:val="000A482C"/>
    <w:rsid w:val="000A542F"/>
    <w:rsid w:val="000A5A01"/>
    <w:rsid w:val="000A6AF3"/>
    <w:rsid w:val="000A7635"/>
    <w:rsid w:val="000B1B23"/>
    <w:rsid w:val="000B2F8C"/>
    <w:rsid w:val="000B34F2"/>
    <w:rsid w:val="000B5F21"/>
    <w:rsid w:val="000B611C"/>
    <w:rsid w:val="000B7319"/>
    <w:rsid w:val="000B7CB5"/>
    <w:rsid w:val="000C0CA7"/>
    <w:rsid w:val="000C0F75"/>
    <w:rsid w:val="000C1581"/>
    <w:rsid w:val="000C1AFC"/>
    <w:rsid w:val="000C1C2A"/>
    <w:rsid w:val="000C1E03"/>
    <w:rsid w:val="000C30AF"/>
    <w:rsid w:val="000C468C"/>
    <w:rsid w:val="000C5E42"/>
    <w:rsid w:val="000C62BE"/>
    <w:rsid w:val="000D3DAB"/>
    <w:rsid w:val="000D44DE"/>
    <w:rsid w:val="000D789D"/>
    <w:rsid w:val="000D7E22"/>
    <w:rsid w:val="000E02EC"/>
    <w:rsid w:val="000E0414"/>
    <w:rsid w:val="000E1209"/>
    <w:rsid w:val="000E193E"/>
    <w:rsid w:val="000E19CD"/>
    <w:rsid w:val="000E1E38"/>
    <w:rsid w:val="000E1E7B"/>
    <w:rsid w:val="000E3344"/>
    <w:rsid w:val="000E344F"/>
    <w:rsid w:val="000E3A8D"/>
    <w:rsid w:val="000E3F7B"/>
    <w:rsid w:val="000E5782"/>
    <w:rsid w:val="000E5C59"/>
    <w:rsid w:val="000F00E6"/>
    <w:rsid w:val="000F145B"/>
    <w:rsid w:val="000F14FF"/>
    <w:rsid w:val="000F1CD2"/>
    <w:rsid w:val="000F1E9F"/>
    <w:rsid w:val="000F5E98"/>
    <w:rsid w:val="000F668B"/>
    <w:rsid w:val="001004AA"/>
    <w:rsid w:val="001005E0"/>
    <w:rsid w:val="00100B20"/>
    <w:rsid w:val="00103009"/>
    <w:rsid w:val="00103B80"/>
    <w:rsid w:val="001059AA"/>
    <w:rsid w:val="001063B9"/>
    <w:rsid w:val="001074C4"/>
    <w:rsid w:val="001103E6"/>
    <w:rsid w:val="00111C59"/>
    <w:rsid w:val="00112834"/>
    <w:rsid w:val="00113A9C"/>
    <w:rsid w:val="001147D2"/>
    <w:rsid w:val="00117B9C"/>
    <w:rsid w:val="00120B7C"/>
    <w:rsid w:val="00120C04"/>
    <w:rsid w:val="00121446"/>
    <w:rsid w:val="00122810"/>
    <w:rsid w:val="00122BF6"/>
    <w:rsid w:val="0012318C"/>
    <w:rsid w:val="00124553"/>
    <w:rsid w:val="0012544A"/>
    <w:rsid w:val="00126218"/>
    <w:rsid w:val="0012766C"/>
    <w:rsid w:val="001279B8"/>
    <w:rsid w:val="001304CD"/>
    <w:rsid w:val="00130FD5"/>
    <w:rsid w:val="00131426"/>
    <w:rsid w:val="001328B6"/>
    <w:rsid w:val="00134F05"/>
    <w:rsid w:val="00137DC9"/>
    <w:rsid w:val="001414E2"/>
    <w:rsid w:val="00141A60"/>
    <w:rsid w:val="00141C10"/>
    <w:rsid w:val="001423E4"/>
    <w:rsid w:val="0014268D"/>
    <w:rsid w:val="00143116"/>
    <w:rsid w:val="0014576E"/>
    <w:rsid w:val="0015048A"/>
    <w:rsid w:val="00151574"/>
    <w:rsid w:val="00152484"/>
    <w:rsid w:val="00152FE1"/>
    <w:rsid w:val="00154404"/>
    <w:rsid w:val="00155ACD"/>
    <w:rsid w:val="0015618D"/>
    <w:rsid w:val="001568D0"/>
    <w:rsid w:val="0016232A"/>
    <w:rsid w:val="00162A72"/>
    <w:rsid w:val="00162CA3"/>
    <w:rsid w:val="00163B3F"/>
    <w:rsid w:val="001646C7"/>
    <w:rsid w:val="0016547B"/>
    <w:rsid w:val="00165ED3"/>
    <w:rsid w:val="001661A0"/>
    <w:rsid w:val="00167A35"/>
    <w:rsid w:val="00171174"/>
    <w:rsid w:val="00171D2C"/>
    <w:rsid w:val="00174089"/>
    <w:rsid w:val="001748D4"/>
    <w:rsid w:val="00175E48"/>
    <w:rsid w:val="0018139A"/>
    <w:rsid w:val="00183708"/>
    <w:rsid w:val="001844CF"/>
    <w:rsid w:val="00185326"/>
    <w:rsid w:val="00187FBB"/>
    <w:rsid w:val="001907D7"/>
    <w:rsid w:val="00191E38"/>
    <w:rsid w:val="001930A0"/>
    <w:rsid w:val="00195318"/>
    <w:rsid w:val="00195660"/>
    <w:rsid w:val="00196831"/>
    <w:rsid w:val="00196D45"/>
    <w:rsid w:val="001A1B4B"/>
    <w:rsid w:val="001A25C5"/>
    <w:rsid w:val="001A2A30"/>
    <w:rsid w:val="001A63F4"/>
    <w:rsid w:val="001A6EB0"/>
    <w:rsid w:val="001A751C"/>
    <w:rsid w:val="001B1C29"/>
    <w:rsid w:val="001B2280"/>
    <w:rsid w:val="001B28C0"/>
    <w:rsid w:val="001B3164"/>
    <w:rsid w:val="001B33F5"/>
    <w:rsid w:val="001B4D77"/>
    <w:rsid w:val="001B6923"/>
    <w:rsid w:val="001B6C29"/>
    <w:rsid w:val="001C0CB7"/>
    <w:rsid w:val="001C0DFB"/>
    <w:rsid w:val="001C1071"/>
    <w:rsid w:val="001C1266"/>
    <w:rsid w:val="001C3CA4"/>
    <w:rsid w:val="001C4080"/>
    <w:rsid w:val="001C4665"/>
    <w:rsid w:val="001C5292"/>
    <w:rsid w:val="001C7227"/>
    <w:rsid w:val="001C7BA6"/>
    <w:rsid w:val="001D043A"/>
    <w:rsid w:val="001D0F48"/>
    <w:rsid w:val="001D221D"/>
    <w:rsid w:val="001D3ADC"/>
    <w:rsid w:val="001D515E"/>
    <w:rsid w:val="001D5E71"/>
    <w:rsid w:val="001E0863"/>
    <w:rsid w:val="001E1A0F"/>
    <w:rsid w:val="001E29B0"/>
    <w:rsid w:val="001E2F4C"/>
    <w:rsid w:val="001E3557"/>
    <w:rsid w:val="001E470B"/>
    <w:rsid w:val="001E4970"/>
    <w:rsid w:val="001E595F"/>
    <w:rsid w:val="001E76CE"/>
    <w:rsid w:val="001F0B3C"/>
    <w:rsid w:val="001F12AD"/>
    <w:rsid w:val="001F1306"/>
    <w:rsid w:val="001F2B7D"/>
    <w:rsid w:val="001F56F1"/>
    <w:rsid w:val="001F5998"/>
    <w:rsid w:val="001F5E62"/>
    <w:rsid w:val="001F7996"/>
    <w:rsid w:val="001F7E53"/>
    <w:rsid w:val="00200B17"/>
    <w:rsid w:val="00202FBF"/>
    <w:rsid w:val="00203B0A"/>
    <w:rsid w:val="00204350"/>
    <w:rsid w:val="0020529D"/>
    <w:rsid w:val="002052F9"/>
    <w:rsid w:val="00205B99"/>
    <w:rsid w:val="00205EE6"/>
    <w:rsid w:val="0021189F"/>
    <w:rsid w:val="002136BC"/>
    <w:rsid w:val="002141CA"/>
    <w:rsid w:val="00215C39"/>
    <w:rsid w:val="00216579"/>
    <w:rsid w:val="00222D94"/>
    <w:rsid w:val="0022327E"/>
    <w:rsid w:val="002243BC"/>
    <w:rsid w:val="00224950"/>
    <w:rsid w:val="00224971"/>
    <w:rsid w:val="00224E45"/>
    <w:rsid w:val="00227871"/>
    <w:rsid w:val="002306E2"/>
    <w:rsid w:val="00231480"/>
    <w:rsid w:val="00232FC8"/>
    <w:rsid w:val="0023478F"/>
    <w:rsid w:val="00235C6E"/>
    <w:rsid w:val="00236096"/>
    <w:rsid w:val="002401DA"/>
    <w:rsid w:val="00241B36"/>
    <w:rsid w:val="0024265E"/>
    <w:rsid w:val="002427E2"/>
    <w:rsid w:val="00243AD7"/>
    <w:rsid w:val="00244450"/>
    <w:rsid w:val="00244741"/>
    <w:rsid w:val="0024498F"/>
    <w:rsid w:val="00244A4B"/>
    <w:rsid w:val="0024677E"/>
    <w:rsid w:val="0024737B"/>
    <w:rsid w:val="00252604"/>
    <w:rsid w:val="00255F83"/>
    <w:rsid w:val="00257D61"/>
    <w:rsid w:val="00260B57"/>
    <w:rsid w:val="00260FD2"/>
    <w:rsid w:val="00263563"/>
    <w:rsid w:val="00263CAC"/>
    <w:rsid w:val="00264806"/>
    <w:rsid w:val="00266EBE"/>
    <w:rsid w:val="00267648"/>
    <w:rsid w:val="0027169B"/>
    <w:rsid w:val="00272365"/>
    <w:rsid w:val="00272ACC"/>
    <w:rsid w:val="00272E4E"/>
    <w:rsid w:val="00276042"/>
    <w:rsid w:val="002763BE"/>
    <w:rsid w:val="00276E61"/>
    <w:rsid w:val="0028002A"/>
    <w:rsid w:val="0028003C"/>
    <w:rsid w:val="002807C0"/>
    <w:rsid w:val="00281289"/>
    <w:rsid w:val="00282FC2"/>
    <w:rsid w:val="0028355E"/>
    <w:rsid w:val="00285281"/>
    <w:rsid w:val="0028630B"/>
    <w:rsid w:val="00287587"/>
    <w:rsid w:val="00287907"/>
    <w:rsid w:val="00287E15"/>
    <w:rsid w:val="002909E3"/>
    <w:rsid w:val="00291710"/>
    <w:rsid w:val="002927A7"/>
    <w:rsid w:val="002947D1"/>
    <w:rsid w:val="00295754"/>
    <w:rsid w:val="00295DC2"/>
    <w:rsid w:val="002A2376"/>
    <w:rsid w:val="002A2F63"/>
    <w:rsid w:val="002A3694"/>
    <w:rsid w:val="002A55C1"/>
    <w:rsid w:val="002A5879"/>
    <w:rsid w:val="002B02F5"/>
    <w:rsid w:val="002B15C3"/>
    <w:rsid w:val="002B2A4A"/>
    <w:rsid w:val="002B5172"/>
    <w:rsid w:val="002B52C8"/>
    <w:rsid w:val="002B745A"/>
    <w:rsid w:val="002C0B07"/>
    <w:rsid w:val="002C0BD2"/>
    <w:rsid w:val="002C0BDD"/>
    <w:rsid w:val="002C1BE5"/>
    <w:rsid w:val="002C3E76"/>
    <w:rsid w:val="002C4F19"/>
    <w:rsid w:val="002C5074"/>
    <w:rsid w:val="002C75BF"/>
    <w:rsid w:val="002D2533"/>
    <w:rsid w:val="002D3622"/>
    <w:rsid w:val="002D4C90"/>
    <w:rsid w:val="002D55DC"/>
    <w:rsid w:val="002D5717"/>
    <w:rsid w:val="002D68E7"/>
    <w:rsid w:val="002D6FFE"/>
    <w:rsid w:val="002E33C1"/>
    <w:rsid w:val="002E4C56"/>
    <w:rsid w:val="002F1359"/>
    <w:rsid w:val="002F2E09"/>
    <w:rsid w:val="002F3324"/>
    <w:rsid w:val="002F3726"/>
    <w:rsid w:val="002F55AF"/>
    <w:rsid w:val="002F656B"/>
    <w:rsid w:val="0030100C"/>
    <w:rsid w:val="003022B5"/>
    <w:rsid w:val="00302425"/>
    <w:rsid w:val="00303B94"/>
    <w:rsid w:val="00306BCF"/>
    <w:rsid w:val="003075EF"/>
    <w:rsid w:val="0030795A"/>
    <w:rsid w:val="00310270"/>
    <w:rsid w:val="00310793"/>
    <w:rsid w:val="00311E80"/>
    <w:rsid w:val="00312468"/>
    <w:rsid w:val="00312E53"/>
    <w:rsid w:val="00312F75"/>
    <w:rsid w:val="00315E25"/>
    <w:rsid w:val="0031682F"/>
    <w:rsid w:val="00317FD3"/>
    <w:rsid w:val="00321854"/>
    <w:rsid w:val="0032287C"/>
    <w:rsid w:val="0032361B"/>
    <w:rsid w:val="003260B6"/>
    <w:rsid w:val="00326517"/>
    <w:rsid w:val="00326E1D"/>
    <w:rsid w:val="003305D4"/>
    <w:rsid w:val="003305FC"/>
    <w:rsid w:val="003316FC"/>
    <w:rsid w:val="00331ED0"/>
    <w:rsid w:val="003324FF"/>
    <w:rsid w:val="00332AE2"/>
    <w:rsid w:val="0033306A"/>
    <w:rsid w:val="0033412A"/>
    <w:rsid w:val="00334DD4"/>
    <w:rsid w:val="00335139"/>
    <w:rsid w:val="00336B39"/>
    <w:rsid w:val="003408F9"/>
    <w:rsid w:val="00340C24"/>
    <w:rsid w:val="00347AD5"/>
    <w:rsid w:val="00347D83"/>
    <w:rsid w:val="00347E81"/>
    <w:rsid w:val="00352A26"/>
    <w:rsid w:val="00352B9A"/>
    <w:rsid w:val="00352F68"/>
    <w:rsid w:val="003579E9"/>
    <w:rsid w:val="00361042"/>
    <w:rsid w:val="00361720"/>
    <w:rsid w:val="003657CD"/>
    <w:rsid w:val="00365F30"/>
    <w:rsid w:val="00370FE0"/>
    <w:rsid w:val="00375BE8"/>
    <w:rsid w:val="00375C45"/>
    <w:rsid w:val="00380E1D"/>
    <w:rsid w:val="003830DF"/>
    <w:rsid w:val="00383DF2"/>
    <w:rsid w:val="00385515"/>
    <w:rsid w:val="003863C6"/>
    <w:rsid w:val="00394470"/>
    <w:rsid w:val="00395A93"/>
    <w:rsid w:val="00396239"/>
    <w:rsid w:val="003A19CD"/>
    <w:rsid w:val="003A29CF"/>
    <w:rsid w:val="003A3154"/>
    <w:rsid w:val="003A5902"/>
    <w:rsid w:val="003A59AC"/>
    <w:rsid w:val="003A69D6"/>
    <w:rsid w:val="003B2636"/>
    <w:rsid w:val="003B322B"/>
    <w:rsid w:val="003B3539"/>
    <w:rsid w:val="003B73DC"/>
    <w:rsid w:val="003B7503"/>
    <w:rsid w:val="003B780F"/>
    <w:rsid w:val="003C3ACD"/>
    <w:rsid w:val="003C51CE"/>
    <w:rsid w:val="003C520F"/>
    <w:rsid w:val="003C71DF"/>
    <w:rsid w:val="003D1699"/>
    <w:rsid w:val="003D4F0D"/>
    <w:rsid w:val="003D500D"/>
    <w:rsid w:val="003D5676"/>
    <w:rsid w:val="003D6515"/>
    <w:rsid w:val="003D70F0"/>
    <w:rsid w:val="003D731F"/>
    <w:rsid w:val="003E1BF8"/>
    <w:rsid w:val="003E2F80"/>
    <w:rsid w:val="003E3919"/>
    <w:rsid w:val="003E4652"/>
    <w:rsid w:val="003E4A8E"/>
    <w:rsid w:val="003E4C3B"/>
    <w:rsid w:val="003E4F23"/>
    <w:rsid w:val="003E4FF5"/>
    <w:rsid w:val="003E5FD0"/>
    <w:rsid w:val="003E6225"/>
    <w:rsid w:val="003E6AAE"/>
    <w:rsid w:val="003E7935"/>
    <w:rsid w:val="003F25FF"/>
    <w:rsid w:val="003F3A52"/>
    <w:rsid w:val="003F3A58"/>
    <w:rsid w:val="003F45B2"/>
    <w:rsid w:val="003F496B"/>
    <w:rsid w:val="003F4AC3"/>
    <w:rsid w:val="003F6053"/>
    <w:rsid w:val="003F792E"/>
    <w:rsid w:val="004013CE"/>
    <w:rsid w:val="004014D7"/>
    <w:rsid w:val="004021F9"/>
    <w:rsid w:val="00404347"/>
    <w:rsid w:val="00404942"/>
    <w:rsid w:val="00404CF5"/>
    <w:rsid w:val="004054DC"/>
    <w:rsid w:val="00405883"/>
    <w:rsid w:val="00405D07"/>
    <w:rsid w:val="0040734B"/>
    <w:rsid w:val="00407827"/>
    <w:rsid w:val="00411B76"/>
    <w:rsid w:val="00416CCB"/>
    <w:rsid w:val="00417664"/>
    <w:rsid w:val="00420279"/>
    <w:rsid w:val="00421441"/>
    <w:rsid w:val="00422E6F"/>
    <w:rsid w:val="004230AE"/>
    <w:rsid w:val="00425610"/>
    <w:rsid w:val="00425687"/>
    <w:rsid w:val="004277EB"/>
    <w:rsid w:val="004312EF"/>
    <w:rsid w:val="0043151F"/>
    <w:rsid w:val="00432225"/>
    <w:rsid w:val="00434904"/>
    <w:rsid w:val="0043776C"/>
    <w:rsid w:val="00437AAA"/>
    <w:rsid w:val="004425E9"/>
    <w:rsid w:val="00443EA2"/>
    <w:rsid w:val="00445313"/>
    <w:rsid w:val="00447A95"/>
    <w:rsid w:val="004503A8"/>
    <w:rsid w:val="0045087B"/>
    <w:rsid w:val="00450B20"/>
    <w:rsid w:val="00450B3F"/>
    <w:rsid w:val="00452B9F"/>
    <w:rsid w:val="00453EFA"/>
    <w:rsid w:val="0045472F"/>
    <w:rsid w:val="00454F9E"/>
    <w:rsid w:val="00456F02"/>
    <w:rsid w:val="004571DB"/>
    <w:rsid w:val="004572CF"/>
    <w:rsid w:val="00457DC2"/>
    <w:rsid w:val="004608DD"/>
    <w:rsid w:val="00461D97"/>
    <w:rsid w:val="00463F47"/>
    <w:rsid w:val="00465255"/>
    <w:rsid w:val="00465F60"/>
    <w:rsid w:val="004662B4"/>
    <w:rsid w:val="004665C0"/>
    <w:rsid w:val="0046698D"/>
    <w:rsid w:val="00470F09"/>
    <w:rsid w:val="00472B75"/>
    <w:rsid w:val="004761BC"/>
    <w:rsid w:val="0047628A"/>
    <w:rsid w:val="00476703"/>
    <w:rsid w:val="00476DDC"/>
    <w:rsid w:val="00477B1C"/>
    <w:rsid w:val="00481A84"/>
    <w:rsid w:val="00481EA8"/>
    <w:rsid w:val="004836ED"/>
    <w:rsid w:val="00485B81"/>
    <w:rsid w:val="00492489"/>
    <w:rsid w:val="00492DC8"/>
    <w:rsid w:val="00492DCA"/>
    <w:rsid w:val="00493498"/>
    <w:rsid w:val="00495457"/>
    <w:rsid w:val="0049639B"/>
    <w:rsid w:val="00496BB2"/>
    <w:rsid w:val="00496C07"/>
    <w:rsid w:val="00497DCB"/>
    <w:rsid w:val="004A3FB5"/>
    <w:rsid w:val="004A4A5D"/>
    <w:rsid w:val="004A4E53"/>
    <w:rsid w:val="004A60AD"/>
    <w:rsid w:val="004A6C40"/>
    <w:rsid w:val="004A6D2A"/>
    <w:rsid w:val="004A6F53"/>
    <w:rsid w:val="004A71E8"/>
    <w:rsid w:val="004B21FC"/>
    <w:rsid w:val="004B3FA4"/>
    <w:rsid w:val="004B408B"/>
    <w:rsid w:val="004B47AF"/>
    <w:rsid w:val="004B52C5"/>
    <w:rsid w:val="004B756C"/>
    <w:rsid w:val="004B77D1"/>
    <w:rsid w:val="004C1015"/>
    <w:rsid w:val="004C1298"/>
    <w:rsid w:val="004C3930"/>
    <w:rsid w:val="004C7DA7"/>
    <w:rsid w:val="004D1D29"/>
    <w:rsid w:val="004D2027"/>
    <w:rsid w:val="004D21C6"/>
    <w:rsid w:val="004D269F"/>
    <w:rsid w:val="004D50B6"/>
    <w:rsid w:val="004D51BE"/>
    <w:rsid w:val="004D6B19"/>
    <w:rsid w:val="004D7B7E"/>
    <w:rsid w:val="004E1246"/>
    <w:rsid w:val="004E1821"/>
    <w:rsid w:val="004E1AE3"/>
    <w:rsid w:val="004E2189"/>
    <w:rsid w:val="004E2BE8"/>
    <w:rsid w:val="004E31AC"/>
    <w:rsid w:val="004E343A"/>
    <w:rsid w:val="004E5D89"/>
    <w:rsid w:val="004E6A89"/>
    <w:rsid w:val="004E6B15"/>
    <w:rsid w:val="004E78C3"/>
    <w:rsid w:val="004F12BA"/>
    <w:rsid w:val="004F171B"/>
    <w:rsid w:val="004F31C4"/>
    <w:rsid w:val="004F5151"/>
    <w:rsid w:val="004F6BA5"/>
    <w:rsid w:val="00501683"/>
    <w:rsid w:val="0050721F"/>
    <w:rsid w:val="00507563"/>
    <w:rsid w:val="0050797E"/>
    <w:rsid w:val="00510120"/>
    <w:rsid w:val="00510E92"/>
    <w:rsid w:val="00517A4B"/>
    <w:rsid w:val="00517FC7"/>
    <w:rsid w:val="00521575"/>
    <w:rsid w:val="00521F67"/>
    <w:rsid w:val="00522927"/>
    <w:rsid w:val="00524C14"/>
    <w:rsid w:val="00524E7E"/>
    <w:rsid w:val="005259CE"/>
    <w:rsid w:val="00527F6A"/>
    <w:rsid w:val="005309D6"/>
    <w:rsid w:val="00532489"/>
    <w:rsid w:val="0053342B"/>
    <w:rsid w:val="005354C5"/>
    <w:rsid w:val="00537C42"/>
    <w:rsid w:val="0054412B"/>
    <w:rsid w:val="005455DC"/>
    <w:rsid w:val="005457CB"/>
    <w:rsid w:val="00545C8E"/>
    <w:rsid w:val="0054706C"/>
    <w:rsid w:val="00550532"/>
    <w:rsid w:val="00551675"/>
    <w:rsid w:val="00556AB1"/>
    <w:rsid w:val="00557FFC"/>
    <w:rsid w:val="005605A6"/>
    <w:rsid w:val="00560A7B"/>
    <w:rsid w:val="00563128"/>
    <w:rsid w:val="00563B5A"/>
    <w:rsid w:val="0056516F"/>
    <w:rsid w:val="005677D1"/>
    <w:rsid w:val="00574660"/>
    <w:rsid w:val="00576AFA"/>
    <w:rsid w:val="005771B2"/>
    <w:rsid w:val="00577858"/>
    <w:rsid w:val="00577CCD"/>
    <w:rsid w:val="005802E1"/>
    <w:rsid w:val="0058087E"/>
    <w:rsid w:val="00581972"/>
    <w:rsid w:val="00581D05"/>
    <w:rsid w:val="00582892"/>
    <w:rsid w:val="00583B50"/>
    <w:rsid w:val="005855BC"/>
    <w:rsid w:val="00586298"/>
    <w:rsid w:val="00586A05"/>
    <w:rsid w:val="005877F1"/>
    <w:rsid w:val="00587CE3"/>
    <w:rsid w:val="00587CE4"/>
    <w:rsid w:val="005908F8"/>
    <w:rsid w:val="00591DB0"/>
    <w:rsid w:val="00593835"/>
    <w:rsid w:val="00593E35"/>
    <w:rsid w:val="0059450F"/>
    <w:rsid w:val="00597944"/>
    <w:rsid w:val="005A038F"/>
    <w:rsid w:val="005A077D"/>
    <w:rsid w:val="005A1F1F"/>
    <w:rsid w:val="005A2B39"/>
    <w:rsid w:val="005A33BB"/>
    <w:rsid w:val="005B0C3D"/>
    <w:rsid w:val="005B25D4"/>
    <w:rsid w:val="005B32FE"/>
    <w:rsid w:val="005B3529"/>
    <w:rsid w:val="005B37D1"/>
    <w:rsid w:val="005B4A4B"/>
    <w:rsid w:val="005B5F0A"/>
    <w:rsid w:val="005B7EC8"/>
    <w:rsid w:val="005C1A64"/>
    <w:rsid w:val="005C32AF"/>
    <w:rsid w:val="005C4E16"/>
    <w:rsid w:val="005C7562"/>
    <w:rsid w:val="005D20F3"/>
    <w:rsid w:val="005D254E"/>
    <w:rsid w:val="005D3420"/>
    <w:rsid w:val="005D3D71"/>
    <w:rsid w:val="005D3E10"/>
    <w:rsid w:val="005D3F18"/>
    <w:rsid w:val="005D406A"/>
    <w:rsid w:val="005D4FBB"/>
    <w:rsid w:val="005D50E8"/>
    <w:rsid w:val="005D5859"/>
    <w:rsid w:val="005D7610"/>
    <w:rsid w:val="005D797C"/>
    <w:rsid w:val="005E0868"/>
    <w:rsid w:val="005E10A0"/>
    <w:rsid w:val="005E1AE1"/>
    <w:rsid w:val="005E1B70"/>
    <w:rsid w:val="005E1DE6"/>
    <w:rsid w:val="005E1EDA"/>
    <w:rsid w:val="005E41C0"/>
    <w:rsid w:val="005E4FA7"/>
    <w:rsid w:val="005E749E"/>
    <w:rsid w:val="005F0414"/>
    <w:rsid w:val="005F0B9C"/>
    <w:rsid w:val="005F32DF"/>
    <w:rsid w:val="005F357F"/>
    <w:rsid w:val="005F4631"/>
    <w:rsid w:val="005F6792"/>
    <w:rsid w:val="00600B2D"/>
    <w:rsid w:val="00601076"/>
    <w:rsid w:val="00601B6D"/>
    <w:rsid w:val="006022C3"/>
    <w:rsid w:val="00602F5A"/>
    <w:rsid w:val="00604B01"/>
    <w:rsid w:val="00604C03"/>
    <w:rsid w:val="0060573D"/>
    <w:rsid w:val="00606B6D"/>
    <w:rsid w:val="00606FB3"/>
    <w:rsid w:val="0060766D"/>
    <w:rsid w:val="00607751"/>
    <w:rsid w:val="0061024F"/>
    <w:rsid w:val="006110FD"/>
    <w:rsid w:val="00611458"/>
    <w:rsid w:val="00613407"/>
    <w:rsid w:val="0061516B"/>
    <w:rsid w:val="006160F9"/>
    <w:rsid w:val="00617A87"/>
    <w:rsid w:val="00617DDB"/>
    <w:rsid w:val="00620BC3"/>
    <w:rsid w:val="006214CF"/>
    <w:rsid w:val="00622A52"/>
    <w:rsid w:val="006245A8"/>
    <w:rsid w:val="00625A8E"/>
    <w:rsid w:val="0062621E"/>
    <w:rsid w:val="006371C4"/>
    <w:rsid w:val="00640146"/>
    <w:rsid w:val="006407C5"/>
    <w:rsid w:val="00642DBC"/>
    <w:rsid w:val="00642E53"/>
    <w:rsid w:val="00642EB6"/>
    <w:rsid w:val="0064382F"/>
    <w:rsid w:val="0064393F"/>
    <w:rsid w:val="00644A15"/>
    <w:rsid w:val="00645BB1"/>
    <w:rsid w:val="0064611C"/>
    <w:rsid w:val="006479C8"/>
    <w:rsid w:val="00647D0D"/>
    <w:rsid w:val="00651A97"/>
    <w:rsid w:val="00651EAB"/>
    <w:rsid w:val="00652DE7"/>
    <w:rsid w:val="00652E04"/>
    <w:rsid w:val="00653FDD"/>
    <w:rsid w:val="00654466"/>
    <w:rsid w:val="00654AC4"/>
    <w:rsid w:val="00655C80"/>
    <w:rsid w:val="0065655C"/>
    <w:rsid w:val="006566D0"/>
    <w:rsid w:val="00656731"/>
    <w:rsid w:val="00660396"/>
    <w:rsid w:val="00660AE9"/>
    <w:rsid w:val="006614DF"/>
    <w:rsid w:val="00662830"/>
    <w:rsid w:val="00666ABA"/>
    <w:rsid w:val="00667ED0"/>
    <w:rsid w:val="0067118B"/>
    <w:rsid w:val="00671752"/>
    <w:rsid w:val="00671B48"/>
    <w:rsid w:val="00671CF7"/>
    <w:rsid w:val="006722A4"/>
    <w:rsid w:val="00672543"/>
    <w:rsid w:val="00674466"/>
    <w:rsid w:val="006752D6"/>
    <w:rsid w:val="0067673C"/>
    <w:rsid w:val="00677B84"/>
    <w:rsid w:val="00681591"/>
    <w:rsid w:val="00682B42"/>
    <w:rsid w:val="00683925"/>
    <w:rsid w:val="006855CD"/>
    <w:rsid w:val="00685D52"/>
    <w:rsid w:val="0068618D"/>
    <w:rsid w:val="00686E02"/>
    <w:rsid w:val="006879D8"/>
    <w:rsid w:val="00690CB4"/>
    <w:rsid w:val="00691495"/>
    <w:rsid w:val="00691804"/>
    <w:rsid w:val="00692BA2"/>
    <w:rsid w:val="00693A0E"/>
    <w:rsid w:val="00695473"/>
    <w:rsid w:val="00696C1B"/>
    <w:rsid w:val="006A36D3"/>
    <w:rsid w:val="006A54FD"/>
    <w:rsid w:val="006A7AE5"/>
    <w:rsid w:val="006B4BC1"/>
    <w:rsid w:val="006C030E"/>
    <w:rsid w:val="006C1A56"/>
    <w:rsid w:val="006C2DA5"/>
    <w:rsid w:val="006C2ECD"/>
    <w:rsid w:val="006C4065"/>
    <w:rsid w:val="006C409D"/>
    <w:rsid w:val="006C5165"/>
    <w:rsid w:val="006C6601"/>
    <w:rsid w:val="006C6712"/>
    <w:rsid w:val="006D0AC6"/>
    <w:rsid w:val="006D404C"/>
    <w:rsid w:val="006D42A1"/>
    <w:rsid w:val="006D59A7"/>
    <w:rsid w:val="006D7956"/>
    <w:rsid w:val="006E065B"/>
    <w:rsid w:val="006E1FC1"/>
    <w:rsid w:val="006E2076"/>
    <w:rsid w:val="006E24C8"/>
    <w:rsid w:val="006E30E4"/>
    <w:rsid w:val="006E5351"/>
    <w:rsid w:val="006E75FC"/>
    <w:rsid w:val="006F02E4"/>
    <w:rsid w:val="006F0461"/>
    <w:rsid w:val="006F0713"/>
    <w:rsid w:val="006F1199"/>
    <w:rsid w:val="006F1ACF"/>
    <w:rsid w:val="006F26AD"/>
    <w:rsid w:val="006F3546"/>
    <w:rsid w:val="006F4A35"/>
    <w:rsid w:val="006F4C57"/>
    <w:rsid w:val="006F4EC2"/>
    <w:rsid w:val="006F5D34"/>
    <w:rsid w:val="007038DA"/>
    <w:rsid w:val="0070405E"/>
    <w:rsid w:val="00707B19"/>
    <w:rsid w:val="00707D12"/>
    <w:rsid w:val="00707E98"/>
    <w:rsid w:val="0071160C"/>
    <w:rsid w:val="00712DAF"/>
    <w:rsid w:val="00713892"/>
    <w:rsid w:val="00714879"/>
    <w:rsid w:val="00714F39"/>
    <w:rsid w:val="00716210"/>
    <w:rsid w:val="00717AA9"/>
    <w:rsid w:val="00717E5E"/>
    <w:rsid w:val="00720084"/>
    <w:rsid w:val="00722051"/>
    <w:rsid w:val="007222CD"/>
    <w:rsid w:val="00723824"/>
    <w:rsid w:val="007249C3"/>
    <w:rsid w:val="00725CA8"/>
    <w:rsid w:val="00726A2A"/>
    <w:rsid w:val="00727B4E"/>
    <w:rsid w:val="0073150B"/>
    <w:rsid w:val="00734D91"/>
    <w:rsid w:val="00735C21"/>
    <w:rsid w:val="00736115"/>
    <w:rsid w:val="00736358"/>
    <w:rsid w:val="0073758C"/>
    <w:rsid w:val="0074140F"/>
    <w:rsid w:val="007427EA"/>
    <w:rsid w:val="007431F6"/>
    <w:rsid w:val="00743AC9"/>
    <w:rsid w:val="00745961"/>
    <w:rsid w:val="00745B4C"/>
    <w:rsid w:val="0074609E"/>
    <w:rsid w:val="0075356B"/>
    <w:rsid w:val="00755D2B"/>
    <w:rsid w:val="007564C3"/>
    <w:rsid w:val="00756838"/>
    <w:rsid w:val="00757368"/>
    <w:rsid w:val="00757926"/>
    <w:rsid w:val="00757A14"/>
    <w:rsid w:val="00762FE5"/>
    <w:rsid w:val="00764BD2"/>
    <w:rsid w:val="007662BF"/>
    <w:rsid w:val="00766F70"/>
    <w:rsid w:val="00770AC2"/>
    <w:rsid w:val="0077242F"/>
    <w:rsid w:val="00772C4D"/>
    <w:rsid w:val="007731B5"/>
    <w:rsid w:val="007747D6"/>
    <w:rsid w:val="007772BF"/>
    <w:rsid w:val="00780A14"/>
    <w:rsid w:val="007811DB"/>
    <w:rsid w:val="00782012"/>
    <w:rsid w:val="0078206D"/>
    <w:rsid w:val="00782161"/>
    <w:rsid w:val="00782680"/>
    <w:rsid w:val="007828D1"/>
    <w:rsid w:val="0078679A"/>
    <w:rsid w:val="00790EE6"/>
    <w:rsid w:val="00791718"/>
    <w:rsid w:val="00793251"/>
    <w:rsid w:val="00793F11"/>
    <w:rsid w:val="0079765C"/>
    <w:rsid w:val="007A0105"/>
    <w:rsid w:val="007A162F"/>
    <w:rsid w:val="007A2170"/>
    <w:rsid w:val="007A34A9"/>
    <w:rsid w:val="007A39A7"/>
    <w:rsid w:val="007A41F6"/>
    <w:rsid w:val="007A44FB"/>
    <w:rsid w:val="007A462D"/>
    <w:rsid w:val="007A47C0"/>
    <w:rsid w:val="007A4A2F"/>
    <w:rsid w:val="007A4F5B"/>
    <w:rsid w:val="007A5977"/>
    <w:rsid w:val="007A6E46"/>
    <w:rsid w:val="007A7692"/>
    <w:rsid w:val="007B0171"/>
    <w:rsid w:val="007B1166"/>
    <w:rsid w:val="007B1F1A"/>
    <w:rsid w:val="007B2676"/>
    <w:rsid w:val="007B2EB7"/>
    <w:rsid w:val="007B4E6E"/>
    <w:rsid w:val="007B603C"/>
    <w:rsid w:val="007C1C98"/>
    <w:rsid w:val="007C321F"/>
    <w:rsid w:val="007C3282"/>
    <w:rsid w:val="007C3668"/>
    <w:rsid w:val="007C3707"/>
    <w:rsid w:val="007C42D2"/>
    <w:rsid w:val="007C50A4"/>
    <w:rsid w:val="007C6385"/>
    <w:rsid w:val="007C7AB5"/>
    <w:rsid w:val="007C7DD7"/>
    <w:rsid w:val="007D2127"/>
    <w:rsid w:val="007D4283"/>
    <w:rsid w:val="007D6D5E"/>
    <w:rsid w:val="007D6FF8"/>
    <w:rsid w:val="007E0117"/>
    <w:rsid w:val="007E0429"/>
    <w:rsid w:val="007E0EA1"/>
    <w:rsid w:val="007E6500"/>
    <w:rsid w:val="007E7856"/>
    <w:rsid w:val="007E793C"/>
    <w:rsid w:val="007E7B33"/>
    <w:rsid w:val="007F198E"/>
    <w:rsid w:val="007F2323"/>
    <w:rsid w:val="007F29E7"/>
    <w:rsid w:val="007F3CB2"/>
    <w:rsid w:val="007F58C5"/>
    <w:rsid w:val="007F77E9"/>
    <w:rsid w:val="00800E98"/>
    <w:rsid w:val="008019B7"/>
    <w:rsid w:val="00801A3F"/>
    <w:rsid w:val="00801F41"/>
    <w:rsid w:val="00802E3A"/>
    <w:rsid w:val="00802EFF"/>
    <w:rsid w:val="00804FDE"/>
    <w:rsid w:val="0080620E"/>
    <w:rsid w:val="00806C71"/>
    <w:rsid w:val="00807931"/>
    <w:rsid w:val="0081034C"/>
    <w:rsid w:val="0081146D"/>
    <w:rsid w:val="00812133"/>
    <w:rsid w:val="00813B63"/>
    <w:rsid w:val="00814A54"/>
    <w:rsid w:val="0081532B"/>
    <w:rsid w:val="008155D3"/>
    <w:rsid w:val="00815A30"/>
    <w:rsid w:val="00815A95"/>
    <w:rsid w:val="00817065"/>
    <w:rsid w:val="008201C1"/>
    <w:rsid w:val="00820BA4"/>
    <w:rsid w:val="00820CCD"/>
    <w:rsid w:val="00821AB3"/>
    <w:rsid w:val="00822B93"/>
    <w:rsid w:val="00822F28"/>
    <w:rsid w:val="0082413D"/>
    <w:rsid w:val="008248EB"/>
    <w:rsid w:val="00825378"/>
    <w:rsid w:val="0082667A"/>
    <w:rsid w:val="00827CF8"/>
    <w:rsid w:val="008317F4"/>
    <w:rsid w:val="00834200"/>
    <w:rsid w:val="0083438C"/>
    <w:rsid w:val="00835F54"/>
    <w:rsid w:val="008366DB"/>
    <w:rsid w:val="00837197"/>
    <w:rsid w:val="00840641"/>
    <w:rsid w:val="00841ADA"/>
    <w:rsid w:val="00850C6C"/>
    <w:rsid w:val="0085173C"/>
    <w:rsid w:val="00852605"/>
    <w:rsid w:val="00852C34"/>
    <w:rsid w:val="00854843"/>
    <w:rsid w:val="00856274"/>
    <w:rsid w:val="00857826"/>
    <w:rsid w:val="00857A65"/>
    <w:rsid w:val="0086249B"/>
    <w:rsid w:val="0086383F"/>
    <w:rsid w:val="00864981"/>
    <w:rsid w:val="0086613E"/>
    <w:rsid w:val="00866C6E"/>
    <w:rsid w:val="008703EA"/>
    <w:rsid w:val="008716A5"/>
    <w:rsid w:val="0087263F"/>
    <w:rsid w:val="00873898"/>
    <w:rsid w:val="00874083"/>
    <w:rsid w:val="0087479C"/>
    <w:rsid w:val="0087529A"/>
    <w:rsid w:val="00882AD0"/>
    <w:rsid w:val="008833F1"/>
    <w:rsid w:val="00883856"/>
    <w:rsid w:val="00883AE4"/>
    <w:rsid w:val="00885678"/>
    <w:rsid w:val="00886016"/>
    <w:rsid w:val="00887454"/>
    <w:rsid w:val="00891BB6"/>
    <w:rsid w:val="00891E58"/>
    <w:rsid w:val="0089732E"/>
    <w:rsid w:val="0089768F"/>
    <w:rsid w:val="008A1694"/>
    <w:rsid w:val="008A27B7"/>
    <w:rsid w:val="008A3C89"/>
    <w:rsid w:val="008A495C"/>
    <w:rsid w:val="008A55BE"/>
    <w:rsid w:val="008B0307"/>
    <w:rsid w:val="008B0D6F"/>
    <w:rsid w:val="008B1BAB"/>
    <w:rsid w:val="008B2954"/>
    <w:rsid w:val="008C0D8B"/>
    <w:rsid w:val="008C18CD"/>
    <w:rsid w:val="008C1C78"/>
    <w:rsid w:val="008C49C3"/>
    <w:rsid w:val="008C655F"/>
    <w:rsid w:val="008D0D5A"/>
    <w:rsid w:val="008D1F67"/>
    <w:rsid w:val="008D2D54"/>
    <w:rsid w:val="008D3332"/>
    <w:rsid w:val="008D3B8E"/>
    <w:rsid w:val="008D5B04"/>
    <w:rsid w:val="008D5C4D"/>
    <w:rsid w:val="008D7423"/>
    <w:rsid w:val="008E0543"/>
    <w:rsid w:val="008E2CE2"/>
    <w:rsid w:val="008E2E3A"/>
    <w:rsid w:val="008E447A"/>
    <w:rsid w:val="008E5D97"/>
    <w:rsid w:val="008F0943"/>
    <w:rsid w:val="008F3BE7"/>
    <w:rsid w:val="008F7CB4"/>
    <w:rsid w:val="00900BE7"/>
    <w:rsid w:val="00905643"/>
    <w:rsid w:val="00906E85"/>
    <w:rsid w:val="009110ED"/>
    <w:rsid w:val="00914528"/>
    <w:rsid w:val="00915F77"/>
    <w:rsid w:val="00916756"/>
    <w:rsid w:val="009167AB"/>
    <w:rsid w:val="00916E98"/>
    <w:rsid w:val="0091700C"/>
    <w:rsid w:val="009200C3"/>
    <w:rsid w:val="00923E22"/>
    <w:rsid w:val="009257D7"/>
    <w:rsid w:val="0092671F"/>
    <w:rsid w:val="009268DF"/>
    <w:rsid w:val="00926DE9"/>
    <w:rsid w:val="0093191B"/>
    <w:rsid w:val="00932CD3"/>
    <w:rsid w:val="00932D39"/>
    <w:rsid w:val="00933648"/>
    <w:rsid w:val="009339F7"/>
    <w:rsid w:val="00933E87"/>
    <w:rsid w:val="00940555"/>
    <w:rsid w:val="009414DD"/>
    <w:rsid w:val="00941985"/>
    <w:rsid w:val="00942561"/>
    <w:rsid w:val="009429FF"/>
    <w:rsid w:val="009430B5"/>
    <w:rsid w:val="00943428"/>
    <w:rsid w:val="0094415E"/>
    <w:rsid w:val="00945BE9"/>
    <w:rsid w:val="00946C72"/>
    <w:rsid w:val="00947079"/>
    <w:rsid w:val="00952256"/>
    <w:rsid w:val="00954204"/>
    <w:rsid w:val="00957D36"/>
    <w:rsid w:val="00960A6C"/>
    <w:rsid w:val="009629EA"/>
    <w:rsid w:val="00962EF0"/>
    <w:rsid w:val="00962F38"/>
    <w:rsid w:val="00963A03"/>
    <w:rsid w:val="00963C07"/>
    <w:rsid w:val="00964799"/>
    <w:rsid w:val="0096547C"/>
    <w:rsid w:val="009664BC"/>
    <w:rsid w:val="00966E2D"/>
    <w:rsid w:val="00966E3D"/>
    <w:rsid w:val="00971879"/>
    <w:rsid w:val="00971FF6"/>
    <w:rsid w:val="009742CF"/>
    <w:rsid w:val="009751C2"/>
    <w:rsid w:val="00975AEF"/>
    <w:rsid w:val="0098073A"/>
    <w:rsid w:val="009826EA"/>
    <w:rsid w:val="0098366A"/>
    <w:rsid w:val="009868B1"/>
    <w:rsid w:val="00987514"/>
    <w:rsid w:val="00990643"/>
    <w:rsid w:val="00990A9C"/>
    <w:rsid w:val="0099272A"/>
    <w:rsid w:val="009939EA"/>
    <w:rsid w:val="00993C40"/>
    <w:rsid w:val="00995D67"/>
    <w:rsid w:val="0099775C"/>
    <w:rsid w:val="009A1C15"/>
    <w:rsid w:val="009A261F"/>
    <w:rsid w:val="009A3E95"/>
    <w:rsid w:val="009A41D5"/>
    <w:rsid w:val="009A69B9"/>
    <w:rsid w:val="009A7CB4"/>
    <w:rsid w:val="009B08D6"/>
    <w:rsid w:val="009B14EE"/>
    <w:rsid w:val="009B2725"/>
    <w:rsid w:val="009B5439"/>
    <w:rsid w:val="009B6291"/>
    <w:rsid w:val="009B7447"/>
    <w:rsid w:val="009B7DC6"/>
    <w:rsid w:val="009B7E0A"/>
    <w:rsid w:val="009C07AF"/>
    <w:rsid w:val="009C2598"/>
    <w:rsid w:val="009C25D7"/>
    <w:rsid w:val="009C2B3B"/>
    <w:rsid w:val="009C50AB"/>
    <w:rsid w:val="009D0954"/>
    <w:rsid w:val="009D132C"/>
    <w:rsid w:val="009D1C48"/>
    <w:rsid w:val="009D200F"/>
    <w:rsid w:val="009D3943"/>
    <w:rsid w:val="009D3D59"/>
    <w:rsid w:val="009D74A4"/>
    <w:rsid w:val="009E0CE3"/>
    <w:rsid w:val="009E2D37"/>
    <w:rsid w:val="009E37C1"/>
    <w:rsid w:val="009E3E33"/>
    <w:rsid w:val="009E4A7A"/>
    <w:rsid w:val="009E4D7B"/>
    <w:rsid w:val="009E4DF4"/>
    <w:rsid w:val="009F037D"/>
    <w:rsid w:val="009F0937"/>
    <w:rsid w:val="009F0A28"/>
    <w:rsid w:val="009F2F87"/>
    <w:rsid w:val="009F7E9D"/>
    <w:rsid w:val="00A02B21"/>
    <w:rsid w:val="00A02F5E"/>
    <w:rsid w:val="00A0364D"/>
    <w:rsid w:val="00A04746"/>
    <w:rsid w:val="00A0774E"/>
    <w:rsid w:val="00A101D9"/>
    <w:rsid w:val="00A102A3"/>
    <w:rsid w:val="00A10786"/>
    <w:rsid w:val="00A14AE3"/>
    <w:rsid w:val="00A208B6"/>
    <w:rsid w:val="00A208B7"/>
    <w:rsid w:val="00A20B57"/>
    <w:rsid w:val="00A238AE"/>
    <w:rsid w:val="00A253DA"/>
    <w:rsid w:val="00A26B70"/>
    <w:rsid w:val="00A273F2"/>
    <w:rsid w:val="00A30EF9"/>
    <w:rsid w:val="00A32C5C"/>
    <w:rsid w:val="00A32D66"/>
    <w:rsid w:val="00A33BF5"/>
    <w:rsid w:val="00A34A6E"/>
    <w:rsid w:val="00A3521E"/>
    <w:rsid w:val="00A367E6"/>
    <w:rsid w:val="00A4052B"/>
    <w:rsid w:val="00A4248E"/>
    <w:rsid w:val="00A44A53"/>
    <w:rsid w:val="00A46B81"/>
    <w:rsid w:val="00A5014E"/>
    <w:rsid w:val="00A51142"/>
    <w:rsid w:val="00A51DE3"/>
    <w:rsid w:val="00A53D66"/>
    <w:rsid w:val="00A53F52"/>
    <w:rsid w:val="00A549B7"/>
    <w:rsid w:val="00A55398"/>
    <w:rsid w:val="00A55420"/>
    <w:rsid w:val="00A5567C"/>
    <w:rsid w:val="00A55E96"/>
    <w:rsid w:val="00A62322"/>
    <w:rsid w:val="00A637E5"/>
    <w:rsid w:val="00A64D20"/>
    <w:rsid w:val="00A66B69"/>
    <w:rsid w:val="00A71148"/>
    <w:rsid w:val="00A717F4"/>
    <w:rsid w:val="00A71B03"/>
    <w:rsid w:val="00A721AE"/>
    <w:rsid w:val="00A7325A"/>
    <w:rsid w:val="00A76737"/>
    <w:rsid w:val="00A83085"/>
    <w:rsid w:val="00A838ED"/>
    <w:rsid w:val="00A8402F"/>
    <w:rsid w:val="00A84544"/>
    <w:rsid w:val="00A84E24"/>
    <w:rsid w:val="00A87262"/>
    <w:rsid w:val="00A90451"/>
    <w:rsid w:val="00A90F89"/>
    <w:rsid w:val="00A92C3E"/>
    <w:rsid w:val="00A92DD0"/>
    <w:rsid w:val="00A93189"/>
    <w:rsid w:val="00A932FD"/>
    <w:rsid w:val="00A9332C"/>
    <w:rsid w:val="00A9512C"/>
    <w:rsid w:val="00A95B8F"/>
    <w:rsid w:val="00A95EB5"/>
    <w:rsid w:val="00A96BA7"/>
    <w:rsid w:val="00AA067B"/>
    <w:rsid w:val="00AA0D49"/>
    <w:rsid w:val="00AA13FA"/>
    <w:rsid w:val="00AA166E"/>
    <w:rsid w:val="00AA263D"/>
    <w:rsid w:val="00AA47F3"/>
    <w:rsid w:val="00AA5730"/>
    <w:rsid w:val="00AA60FE"/>
    <w:rsid w:val="00AA6AD7"/>
    <w:rsid w:val="00AA71A2"/>
    <w:rsid w:val="00AB155F"/>
    <w:rsid w:val="00AB2240"/>
    <w:rsid w:val="00AB240B"/>
    <w:rsid w:val="00AB34AC"/>
    <w:rsid w:val="00AB49AF"/>
    <w:rsid w:val="00AB58AE"/>
    <w:rsid w:val="00AB5C45"/>
    <w:rsid w:val="00AC0009"/>
    <w:rsid w:val="00AC143D"/>
    <w:rsid w:val="00AC15EA"/>
    <w:rsid w:val="00AC1723"/>
    <w:rsid w:val="00AC4782"/>
    <w:rsid w:val="00AC47AF"/>
    <w:rsid w:val="00AC5F7D"/>
    <w:rsid w:val="00AC7A39"/>
    <w:rsid w:val="00AD04C6"/>
    <w:rsid w:val="00AD26D1"/>
    <w:rsid w:val="00AD4395"/>
    <w:rsid w:val="00AD4860"/>
    <w:rsid w:val="00AD5583"/>
    <w:rsid w:val="00AD6059"/>
    <w:rsid w:val="00AD6E99"/>
    <w:rsid w:val="00AE0575"/>
    <w:rsid w:val="00AE1580"/>
    <w:rsid w:val="00AE2E87"/>
    <w:rsid w:val="00AE4403"/>
    <w:rsid w:val="00AF016D"/>
    <w:rsid w:val="00AF358D"/>
    <w:rsid w:val="00AF49F9"/>
    <w:rsid w:val="00AF5711"/>
    <w:rsid w:val="00AF6887"/>
    <w:rsid w:val="00AF77BE"/>
    <w:rsid w:val="00B004AE"/>
    <w:rsid w:val="00B00A90"/>
    <w:rsid w:val="00B02F8B"/>
    <w:rsid w:val="00B0309D"/>
    <w:rsid w:val="00B04396"/>
    <w:rsid w:val="00B04D79"/>
    <w:rsid w:val="00B058CC"/>
    <w:rsid w:val="00B10770"/>
    <w:rsid w:val="00B117CD"/>
    <w:rsid w:val="00B11D11"/>
    <w:rsid w:val="00B1343B"/>
    <w:rsid w:val="00B1387D"/>
    <w:rsid w:val="00B14C7C"/>
    <w:rsid w:val="00B16389"/>
    <w:rsid w:val="00B21F9F"/>
    <w:rsid w:val="00B24D9A"/>
    <w:rsid w:val="00B26995"/>
    <w:rsid w:val="00B30D70"/>
    <w:rsid w:val="00B31F9D"/>
    <w:rsid w:val="00B330CE"/>
    <w:rsid w:val="00B3432F"/>
    <w:rsid w:val="00B34A6C"/>
    <w:rsid w:val="00B34C4B"/>
    <w:rsid w:val="00B36424"/>
    <w:rsid w:val="00B36C14"/>
    <w:rsid w:val="00B37D76"/>
    <w:rsid w:val="00B37F8F"/>
    <w:rsid w:val="00B40D22"/>
    <w:rsid w:val="00B41CD1"/>
    <w:rsid w:val="00B42A7C"/>
    <w:rsid w:val="00B436CC"/>
    <w:rsid w:val="00B4435B"/>
    <w:rsid w:val="00B473E6"/>
    <w:rsid w:val="00B47A8A"/>
    <w:rsid w:val="00B509ED"/>
    <w:rsid w:val="00B51605"/>
    <w:rsid w:val="00B547FF"/>
    <w:rsid w:val="00B55306"/>
    <w:rsid w:val="00B5560A"/>
    <w:rsid w:val="00B56D4D"/>
    <w:rsid w:val="00B57A4D"/>
    <w:rsid w:val="00B57BB6"/>
    <w:rsid w:val="00B57CC8"/>
    <w:rsid w:val="00B61467"/>
    <w:rsid w:val="00B61900"/>
    <w:rsid w:val="00B61B78"/>
    <w:rsid w:val="00B620B1"/>
    <w:rsid w:val="00B65255"/>
    <w:rsid w:val="00B662D2"/>
    <w:rsid w:val="00B66A18"/>
    <w:rsid w:val="00B674D3"/>
    <w:rsid w:val="00B677AB"/>
    <w:rsid w:val="00B67A20"/>
    <w:rsid w:val="00B70730"/>
    <w:rsid w:val="00B71595"/>
    <w:rsid w:val="00B71DAB"/>
    <w:rsid w:val="00B744FA"/>
    <w:rsid w:val="00B77160"/>
    <w:rsid w:val="00B777F8"/>
    <w:rsid w:val="00B77BAB"/>
    <w:rsid w:val="00B82286"/>
    <w:rsid w:val="00B8274B"/>
    <w:rsid w:val="00B84636"/>
    <w:rsid w:val="00B84D2C"/>
    <w:rsid w:val="00B8576D"/>
    <w:rsid w:val="00B8577D"/>
    <w:rsid w:val="00B874AB"/>
    <w:rsid w:val="00B87BEC"/>
    <w:rsid w:val="00B90131"/>
    <w:rsid w:val="00B906AF"/>
    <w:rsid w:val="00B90D53"/>
    <w:rsid w:val="00B91EBF"/>
    <w:rsid w:val="00B922E6"/>
    <w:rsid w:val="00B928F7"/>
    <w:rsid w:val="00B93285"/>
    <w:rsid w:val="00B93320"/>
    <w:rsid w:val="00B93A07"/>
    <w:rsid w:val="00B93D08"/>
    <w:rsid w:val="00B94448"/>
    <w:rsid w:val="00B94934"/>
    <w:rsid w:val="00B94B7A"/>
    <w:rsid w:val="00B95016"/>
    <w:rsid w:val="00B97265"/>
    <w:rsid w:val="00BA1C6C"/>
    <w:rsid w:val="00BA2CBC"/>
    <w:rsid w:val="00BA3860"/>
    <w:rsid w:val="00BA3EB6"/>
    <w:rsid w:val="00BA4F8E"/>
    <w:rsid w:val="00BA5759"/>
    <w:rsid w:val="00BA5B07"/>
    <w:rsid w:val="00BA6D05"/>
    <w:rsid w:val="00BA7A86"/>
    <w:rsid w:val="00BA7ABB"/>
    <w:rsid w:val="00BA7B2C"/>
    <w:rsid w:val="00BB033D"/>
    <w:rsid w:val="00BB0CEC"/>
    <w:rsid w:val="00BB2779"/>
    <w:rsid w:val="00BB29D1"/>
    <w:rsid w:val="00BB2BB4"/>
    <w:rsid w:val="00BB2FF6"/>
    <w:rsid w:val="00BB4D25"/>
    <w:rsid w:val="00BB74C5"/>
    <w:rsid w:val="00BB765F"/>
    <w:rsid w:val="00BC1F20"/>
    <w:rsid w:val="00BC2457"/>
    <w:rsid w:val="00BC51FA"/>
    <w:rsid w:val="00BC53C8"/>
    <w:rsid w:val="00BC7210"/>
    <w:rsid w:val="00BC757B"/>
    <w:rsid w:val="00BD2454"/>
    <w:rsid w:val="00BD4240"/>
    <w:rsid w:val="00BD42B1"/>
    <w:rsid w:val="00BD45F9"/>
    <w:rsid w:val="00BD4AD2"/>
    <w:rsid w:val="00BD4FAB"/>
    <w:rsid w:val="00BD6039"/>
    <w:rsid w:val="00BD7485"/>
    <w:rsid w:val="00BE0C17"/>
    <w:rsid w:val="00BE1EF3"/>
    <w:rsid w:val="00BE43C3"/>
    <w:rsid w:val="00BE5BFA"/>
    <w:rsid w:val="00BE67E0"/>
    <w:rsid w:val="00BE69D1"/>
    <w:rsid w:val="00BE7069"/>
    <w:rsid w:val="00BE7922"/>
    <w:rsid w:val="00BF384F"/>
    <w:rsid w:val="00BF388D"/>
    <w:rsid w:val="00BF459C"/>
    <w:rsid w:val="00BF4A5A"/>
    <w:rsid w:val="00BF50EF"/>
    <w:rsid w:val="00BF554B"/>
    <w:rsid w:val="00BF5F37"/>
    <w:rsid w:val="00BF7FB5"/>
    <w:rsid w:val="00C00B4A"/>
    <w:rsid w:val="00C00E17"/>
    <w:rsid w:val="00C00F8B"/>
    <w:rsid w:val="00C01211"/>
    <w:rsid w:val="00C02211"/>
    <w:rsid w:val="00C05EA5"/>
    <w:rsid w:val="00C063E6"/>
    <w:rsid w:val="00C06B23"/>
    <w:rsid w:val="00C07F21"/>
    <w:rsid w:val="00C1008B"/>
    <w:rsid w:val="00C10A9F"/>
    <w:rsid w:val="00C1148C"/>
    <w:rsid w:val="00C14071"/>
    <w:rsid w:val="00C145CE"/>
    <w:rsid w:val="00C17D9E"/>
    <w:rsid w:val="00C20374"/>
    <w:rsid w:val="00C241F0"/>
    <w:rsid w:val="00C24C33"/>
    <w:rsid w:val="00C33725"/>
    <w:rsid w:val="00C33E6E"/>
    <w:rsid w:val="00C343F2"/>
    <w:rsid w:val="00C352D1"/>
    <w:rsid w:val="00C35599"/>
    <w:rsid w:val="00C365BC"/>
    <w:rsid w:val="00C40AA1"/>
    <w:rsid w:val="00C42F53"/>
    <w:rsid w:val="00C46229"/>
    <w:rsid w:val="00C47FAC"/>
    <w:rsid w:val="00C50169"/>
    <w:rsid w:val="00C53B70"/>
    <w:rsid w:val="00C54155"/>
    <w:rsid w:val="00C553BE"/>
    <w:rsid w:val="00C5541A"/>
    <w:rsid w:val="00C55CDE"/>
    <w:rsid w:val="00C563D7"/>
    <w:rsid w:val="00C60B7F"/>
    <w:rsid w:val="00C60D5A"/>
    <w:rsid w:val="00C61A7E"/>
    <w:rsid w:val="00C625AC"/>
    <w:rsid w:val="00C638D5"/>
    <w:rsid w:val="00C64C84"/>
    <w:rsid w:val="00C65482"/>
    <w:rsid w:val="00C67D25"/>
    <w:rsid w:val="00C70C06"/>
    <w:rsid w:val="00C727D5"/>
    <w:rsid w:val="00C7305C"/>
    <w:rsid w:val="00C735C9"/>
    <w:rsid w:val="00C74393"/>
    <w:rsid w:val="00C74945"/>
    <w:rsid w:val="00C752F3"/>
    <w:rsid w:val="00C764C4"/>
    <w:rsid w:val="00C777D3"/>
    <w:rsid w:val="00C77C38"/>
    <w:rsid w:val="00C816ED"/>
    <w:rsid w:val="00C81C70"/>
    <w:rsid w:val="00C85CE0"/>
    <w:rsid w:val="00C87C91"/>
    <w:rsid w:val="00C90032"/>
    <w:rsid w:val="00C905F1"/>
    <w:rsid w:val="00C944FF"/>
    <w:rsid w:val="00C95366"/>
    <w:rsid w:val="00C960B5"/>
    <w:rsid w:val="00C9634F"/>
    <w:rsid w:val="00C96C4C"/>
    <w:rsid w:val="00C97427"/>
    <w:rsid w:val="00C97B28"/>
    <w:rsid w:val="00CA1B01"/>
    <w:rsid w:val="00CA46EB"/>
    <w:rsid w:val="00CA4C48"/>
    <w:rsid w:val="00CA4C96"/>
    <w:rsid w:val="00CA5878"/>
    <w:rsid w:val="00CA75FD"/>
    <w:rsid w:val="00CB23FC"/>
    <w:rsid w:val="00CB3832"/>
    <w:rsid w:val="00CB3E1E"/>
    <w:rsid w:val="00CB5C44"/>
    <w:rsid w:val="00CC06C4"/>
    <w:rsid w:val="00CC267E"/>
    <w:rsid w:val="00CC327A"/>
    <w:rsid w:val="00CC420F"/>
    <w:rsid w:val="00CC44D6"/>
    <w:rsid w:val="00CC4D28"/>
    <w:rsid w:val="00CC52AD"/>
    <w:rsid w:val="00CC6307"/>
    <w:rsid w:val="00CC7A70"/>
    <w:rsid w:val="00CD02D7"/>
    <w:rsid w:val="00CD0572"/>
    <w:rsid w:val="00CD08A7"/>
    <w:rsid w:val="00CD0B34"/>
    <w:rsid w:val="00CD0F5B"/>
    <w:rsid w:val="00CD12CE"/>
    <w:rsid w:val="00CD261F"/>
    <w:rsid w:val="00CD3470"/>
    <w:rsid w:val="00CD4A70"/>
    <w:rsid w:val="00CD7566"/>
    <w:rsid w:val="00CD7D95"/>
    <w:rsid w:val="00CD7EEE"/>
    <w:rsid w:val="00CD7FA1"/>
    <w:rsid w:val="00CE0A66"/>
    <w:rsid w:val="00CE17B6"/>
    <w:rsid w:val="00CE1BF8"/>
    <w:rsid w:val="00CE245E"/>
    <w:rsid w:val="00CE3377"/>
    <w:rsid w:val="00CE7059"/>
    <w:rsid w:val="00CE752A"/>
    <w:rsid w:val="00CF0040"/>
    <w:rsid w:val="00CF0332"/>
    <w:rsid w:val="00CF087D"/>
    <w:rsid w:val="00CF2787"/>
    <w:rsid w:val="00CF5328"/>
    <w:rsid w:val="00CF5AC1"/>
    <w:rsid w:val="00D015D3"/>
    <w:rsid w:val="00D0309B"/>
    <w:rsid w:val="00D04FB3"/>
    <w:rsid w:val="00D0606C"/>
    <w:rsid w:val="00D060FD"/>
    <w:rsid w:val="00D0631D"/>
    <w:rsid w:val="00D1176E"/>
    <w:rsid w:val="00D11D19"/>
    <w:rsid w:val="00D11DB1"/>
    <w:rsid w:val="00D13B2F"/>
    <w:rsid w:val="00D13F0B"/>
    <w:rsid w:val="00D20122"/>
    <w:rsid w:val="00D2287E"/>
    <w:rsid w:val="00D22FDF"/>
    <w:rsid w:val="00D24B38"/>
    <w:rsid w:val="00D24BFD"/>
    <w:rsid w:val="00D30758"/>
    <w:rsid w:val="00D32767"/>
    <w:rsid w:val="00D32D17"/>
    <w:rsid w:val="00D33877"/>
    <w:rsid w:val="00D345EC"/>
    <w:rsid w:val="00D34E5D"/>
    <w:rsid w:val="00D35691"/>
    <w:rsid w:val="00D3722A"/>
    <w:rsid w:val="00D411E6"/>
    <w:rsid w:val="00D43181"/>
    <w:rsid w:val="00D45225"/>
    <w:rsid w:val="00D452F3"/>
    <w:rsid w:val="00D4544E"/>
    <w:rsid w:val="00D47A3D"/>
    <w:rsid w:val="00D503EB"/>
    <w:rsid w:val="00D51545"/>
    <w:rsid w:val="00D520EF"/>
    <w:rsid w:val="00D522B6"/>
    <w:rsid w:val="00D5269E"/>
    <w:rsid w:val="00D52D81"/>
    <w:rsid w:val="00D554FC"/>
    <w:rsid w:val="00D55BE7"/>
    <w:rsid w:val="00D56748"/>
    <w:rsid w:val="00D57551"/>
    <w:rsid w:val="00D62E9E"/>
    <w:rsid w:val="00D64CDC"/>
    <w:rsid w:val="00D64F57"/>
    <w:rsid w:val="00D655A7"/>
    <w:rsid w:val="00D65977"/>
    <w:rsid w:val="00D678EB"/>
    <w:rsid w:val="00D70F42"/>
    <w:rsid w:val="00D7124F"/>
    <w:rsid w:val="00D72E0D"/>
    <w:rsid w:val="00D73885"/>
    <w:rsid w:val="00D7451F"/>
    <w:rsid w:val="00D756C3"/>
    <w:rsid w:val="00D81CD5"/>
    <w:rsid w:val="00D82673"/>
    <w:rsid w:val="00D82EFA"/>
    <w:rsid w:val="00D84F45"/>
    <w:rsid w:val="00D8627B"/>
    <w:rsid w:val="00D90597"/>
    <w:rsid w:val="00D917FC"/>
    <w:rsid w:val="00D93D44"/>
    <w:rsid w:val="00D94016"/>
    <w:rsid w:val="00D94532"/>
    <w:rsid w:val="00D94C4B"/>
    <w:rsid w:val="00D954C8"/>
    <w:rsid w:val="00D9564F"/>
    <w:rsid w:val="00D95CB2"/>
    <w:rsid w:val="00D96B02"/>
    <w:rsid w:val="00DA1378"/>
    <w:rsid w:val="00DA1E03"/>
    <w:rsid w:val="00DA22B6"/>
    <w:rsid w:val="00DA3C56"/>
    <w:rsid w:val="00DA76C1"/>
    <w:rsid w:val="00DB0B56"/>
    <w:rsid w:val="00DB15F8"/>
    <w:rsid w:val="00DB1F41"/>
    <w:rsid w:val="00DB34A2"/>
    <w:rsid w:val="00DB37D2"/>
    <w:rsid w:val="00DB5DE1"/>
    <w:rsid w:val="00DB687C"/>
    <w:rsid w:val="00DB68FC"/>
    <w:rsid w:val="00DC0DDB"/>
    <w:rsid w:val="00DC0F1A"/>
    <w:rsid w:val="00DC22CB"/>
    <w:rsid w:val="00DC2892"/>
    <w:rsid w:val="00DC2D56"/>
    <w:rsid w:val="00DC2E0A"/>
    <w:rsid w:val="00DC5A77"/>
    <w:rsid w:val="00DC7F1B"/>
    <w:rsid w:val="00DD06B4"/>
    <w:rsid w:val="00DD0DA2"/>
    <w:rsid w:val="00DD2365"/>
    <w:rsid w:val="00DD294A"/>
    <w:rsid w:val="00DD4228"/>
    <w:rsid w:val="00DD56E8"/>
    <w:rsid w:val="00DD5A63"/>
    <w:rsid w:val="00DE054D"/>
    <w:rsid w:val="00DE0C54"/>
    <w:rsid w:val="00DE0D11"/>
    <w:rsid w:val="00DE1915"/>
    <w:rsid w:val="00DE1BA5"/>
    <w:rsid w:val="00DE2117"/>
    <w:rsid w:val="00DE287A"/>
    <w:rsid w:val="00DE3649"/>
    <w:rsid w:val="00DE4751"/>
    <w:rsid w:val="00DE779D"/>
    <w:rsid w:val="00DE7918"/>
    <w:rsid w:val="00DF1CDC"/>
    <w:rsid w:val="00DF2277"/>
    <w:rsid w:val="00DF52EE"/>
    <w:rsid w:val="00DF6340"/>
    <w:rsid w:val="00DF67A8"/>
    <w:rsid w:val="00DF6F73"/>
    <w:rsid w:val="00DF70F9"/>
    <w:rsid w:val="00DF7A6A"/>
    <w:rsid w:val="00DF7F11"/>
    <w:rsid w:val="00E0066D"/>
    <w:rsid w:val="00E0499B"/>
    <w:rsid w:val="00E06994"/>
    <w:rsid w:val="00E100F5"/>
    <w:rsid w:val="00E100F7"/>
    <w:rsid w:val="00E101FE"/>
    <w:rsid w:val="00E10682"/>
    <w:rsid w:val="00E11CBC"/>
    <w:rsid w:val="00E13412"/>
    <w:rsid w:val="00E148D9"/>
    <w:rsid w:val="00E1665F"/>
    <w:rsid w:val="00E20527"/>
    <w:rsid w:val="00E21449"/>
    <w:rsid w:val="00E22B4B"/>
    <w:rsid w:val="00E23B1D"/>
    <w:rsid w:val="00E24877"/>
    <w:rsid w:val="00E25CDC"/>
    <w:rsid w:val="00E27AF6"/>
    <w:rsid w:val="00E27CE5"/>
    <w:rsid w:val="00E30D22"/>
    <w:rsid w:val="00E32D9B"/>
    <w:rsid w:val="00E3496E"/>
    <w:rsid w:val="00E34B53"/>
    <w:rsid w:val="00E34DDB"/>
    <w:rsid w:val="00E366AD"/>
    <w:rsid w:val="00E36980"/>
    <w:rsid w:val="00E36C45"/>
    <w:rsid w:val="00E36D66"/>
    <w:rsid w:val="00E41E3D"/>
    <w:rsid w:val="00E42D34"/>
    <w:rsid w:val="00E42F89"/>
    <w:rsid w:val="00E4333A"/>
    <w:rsid w:val="00E4381C"/>
    <w:rsid w:val="00E44DBC"/>
    <w:rsid w:val="00E45672"/>
    <w:rsid w:val="00E46E2A"/>
    <w:rsid w:val="00E46FAB"/>
    <w:rsid w:val="00E4763C"/>
    <w:rsid w:val="00E50E91"/>
    <w:rsid w:val="00E51A2F"/>
    <w:rsid w:val="00E553AB"/>
    <w:rsid w:val="00E5675C"/>
    <w:rsid w:val="00E571D3"/>
    <w:rsid w:val="00E5755E"/>
    <w:rsid w:val="00E61ED9"/>
    <w:rsid w:val="00E61F6D"/>
    <w:rsid w:val="00E6487F"/>
    <w:rsid w:val="00E65C28"/>
    <w:rsid w:val="00E65D4A"/>
    <w:rsid w:val="00E66744"/>
    <w:rsid w:val="00E70CAC"/>
    <w:rsid w:val="00E724E0"/>
    <w:rsid w:val="00E72B44"/>
    <w:rsid w:val="00E72C3B"/>
    <w:rsid w:val="00E72DDD"/>
    <w:rsid w:val="00E73B37"/>
    <w:rsid w:val="00E75ABD"/>
    <w:rsid w:val="00E80517"/>
    <w:rsid w:val="00E809B4"/>
    <w:rsid w:val="00E828BF"/>
    <w:rsid w:val="00E83B2D"/>
    <w:rsid w:val="00E84030"/>
    <w:rsid w:val="00E95A3A"/>
    <w:rsid w:val="00E95AE4"/>
    <w:rsid w:val="00E96CBE"/>
    <w:rsid w:val="00EA240C"/>
    <w:rsid w:val="00EA33D7"/>
    <w:rsid w:val="00EA726F"/>
    <w:rsid w:val="00EA782A"/>
    <w:rsid w:val="00EB06A9"/>
    <w:rsid w:val="00EB2C78"/>
    <w:rsid w:val="00EB35BA"/>
    <w:rsid w:val="00EB604D"/>
    <w:rsid w:val="00EC0C1E"/>
    <w:rsid w:val="00EC2EDE"/>
    <w:rsid w:val="00EC4071"/>
    <w:rsid w:val="00ED0710"/>
    <w:rsid w:val="00ED0DB9"/>
    <w:rsid w:val="00ED0ED0"/>
    <w:rsid w:val="00ED1623"/>
    <w:rsid w:val="00ED1BCB"/>
    <w:rsid w:val="00ED556D"/>
    <w:rsid w:val="00ED56D0"/>
    <w:rsid w:val="00ED6350"/>
    <w:rsid w:val="00ED6994"/>
    <w:rsid w:val="00ED7AB0"/>
    <w:rsid w:val="00EE383E"/>
    <w:rsid w:val="00EE3E0D"/>
    <w:rsid w:val="00EE5677"/>
    <w:rsid w:val="00EE658C"/>
    <w:rsid w:val="00EE65D2"/>
    <w:rsid w:val="00EF0469"/>
    <w:rsid w:val="00EF11F7"/>
    <w:rsid w:val="00EF198E"/>
    <w:rsid w:val="00EF258E"/>
    <w:rsid w:val="00EF375A"/>
    <w:rsid w:val="00EF40ED"/>
    <w:rsid w:val="00EF65FA"/>
    <w:rsid w:val="00EF78D7"/>
    <w:rsid w:val="00F004B4"/>
    <w:rsid w:val="00F010A2"/>
    <w:rsid w:val="00F01BD5"/>
    <w:rsid w:val="00F02AE3"/>
    <w:rsid w:val="00F03387"/>
    <w:rsid w:val="00F038D8"/>
    <w:rsid w:val="00F03ADF"/>
    <w:rsid w:val="00F03F5A"/>
    <w:rsid w:val="00F0670B"/>
    <w:rsid w:val="00F0732C"/>
    <w:rsid w:val="00F1285A"/>
    <w:rsid w:val="00F12D6C"/>
    <w:rsid w:val="00F167EC"/>
    <w:rsid w:val="00F207CE"/>
    <w:rsid w:val="00F20CBE"/>
    <w:rsid w:val="00F216EF"/>
    <w:rsid w:val="00F250F5"/>
    <w:rsid w:val="00F26711"/>
    <w:rsid w:val="00F2799A"/>
    <w:rsid w:val="00F30771"/>
    <w:rsid w:val="00F31917"/>
    <w:rsid w:val="00F327DC"/>
    <w:rsid w:val="00F33023"/>
    <w:rsid w:val="00F3362C"/>
    <w:rsid w:val="00F33AA5"/>
    <w:rsid w:val="00F33B61"/>
    <w:rsid w:val="00F33D16"/>
    <w:rsid w:val="00F43099"/>
    <w:rsid w:val="00F439A3"/>
    <w:rsid w:val="00F45473"/>
    <w:rsid w:val="00F51122"/>
    <w:rsid w:val="00F5183F"/>
    <w:rsid w:val="00F5386E"/>
    <w:rsid w:val="00F54814"/>
    <w:rsid w:val="00F57C08"/>
    <w:rsid w:val="00F605F9"/>
    <w:rsid w:val="00F61171"/>
    <w:rsid w:val="00F6147D"/>
    <w:rsid w:val="00F62A15"/>
    <w:rsid w:val="00F62B3C"/>
    <w:rsid w:val="00F6410A"/>
    <w:rsid w:val="00F6442B"/>
    <w:rsid w:val="00F652D0"/>
    <w:rsid w:val="00F6561E"/>
    <w:rsid w:val="00F6628A"/>
    <w:rsid w:val="00F664AC"/>
    <w:rsid w:val="00F67E7F"/>
    <w:rsid w:val="00F703F7"/>
    <w:rsid w:val="00F72FCB"/>
    <w:rsid w:val="00F73208"/>
    <w:rsid w:val="00F75537"/>
    <w:rsid w:val="00F75E9F"/>
    <w:rsid w:val="00F762AA"/>
    <w:rsid w:val="00F76A5F"/>
    <w:rsid w:val="00F774E3"/>
    <w:rsid w:val="00F77E2A"/>
    <w:rsid w:val="00F827B1"/>
    <w:rsid w:val="00F83512"/>
    <w:rsid w:val="00F83CEB"/>
    <w:rsid w:val="00F85251"/>
    <w:rsid w:val="00F85803"/>
    <w:rsid w:val="00F85E84"/>
    <w:rsid w:val="00F875DC"/>
    <w:rsid w:val="00F90858"/>
    <w:rsid w:val="00F9140D"/>
    <w:rsid w:val="00F914C3"/>
    <w:rsid w:val="00F91C7C"/>
    <w:rsid w:val="00F9278F"/>
    <w:rsid w:val="00F92BCA"/>
    <w:rsid w:val="00F93D27"/>
    <w:rsid w:val="00F9595F"/>
    <w:rsid w:val="00F97668"/>
    <w:rsid w:val="00F97CC9"/>
    <w:rsid w:val="00FA126B"/>
    <w:rsid w:val="00FA1AEA"/>
    <w:rsid w:val="00FA1FF8"/>
    <w:rsid w:val="00FA316A"/>
    <w:rsid w:val="00FA4D3D"/>
    <w:rsid w:val="00FA568A"/>
    <w:rsid w:val="00FA6F21"/>
    <w:rsid w:val="00FA74F4"/>
    <w:rsid w:val="00FA79ED"/>
    <w:rsid w:val="00FA7C4D"/>
    <w:rsid w:val="00FA7F3E"/>
    <w:rsid w:val="00FB0B8D"/>
    <w:rsid w:val="00FB13F8"/>
    <w:rsid w:val="00FB2B6F"/>
    <w:rsid w:val="00FB2C91"/>
    <w:rsid w:val="00FB2F4F"/>
    <w:rsid w:val="00FB39F8"/>
    <w:rsid w:val="00FB670B"/>
    <w:rsid w:val="00FB7375"/>
    <w:rsid w:val="00FC364D"/>
    <w:rsid w:val="00FC63C5"/>
    <w:rsid w:val="00FC6987"/>
    <w:rsid w:val="00FC77A2"/>
    <w:rsid w:val="00FD01C0"/>
    <w:rsid w:val="00FD0EDD"/>
    <w:rsid w:val="00FD10A7"/>
    <w:rsid w:val="00FD212E"/>
    <w:rsid w:val="00FD3804"/>
    <w:rsid w:val="00FD5088"/>
    <w:rsid w:val="00FD539B"/>
    <w:rsid w:val="00FD67BC"/>
    <w:rsid w:val="00FD6E8C"/>
    <w:rsid w:val="00FD7E62"/>
    <w:rsid w:val="00FE292E"/>
    <w:rsid w:val="00FE3D9A"/>
    <w:rsid w:val="00FE5974"/>
    <w:rsid w:val="00FE6358"/>
    <w:rsid w:val="00FE7A16"/>
    <w:rsid w:val="00FE7E0F"/>
    <w:rsid w:val="00FF0135"/>
    <w:rsid w:val="00FF0541"/>
    <w:rsid w:val="00FF13AF"/>
    <w:rsid w:val="00FF244D"/>
    <w:rsid w:val="00FF31E5"/>
    <w:rsid w:val="00FF33B9"/>
    <w:rsid w:val="00FF3470"/>
    <w:rsid w:val="00FF4BB5"/>
    <w:rsid w:val="00FF5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CD2DCAE"/>
  <w15:docId w15:val="{4A07E746-C2C2-4EEC-9332-97ED8F6C8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7918"/>
    <w:pPr>
      <w:spacing w:after="120"/>
      <w:contextualSpacing/>
    </w:pPr>
    <w:rPr>
      <w:rFonts w:ascii="Arial Narrow" w:hAnsi="Arial Narrow"/>
      <w:color w:val="002060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11"/>
    <w:pPr>
      <w:pBdr>
        <w:bottom w:val="single" w:sz="8" w:space="1" w:color="auto"/>
      </w:pBdr>
      <w:shd w:val="clear" w:color="auto" w:fill="C4BC96" w:themeFill="background2" w:themeFillShade="BF"/>
      <w:spacing w:before="240" w:after="0" w:line="360" w:lineRule="auto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FD3"/>
    <w:pPr>
      <w:keepNext/>
      <w:keepLines/>
      <w:numPr>
        <w:numId w:val="3"/>
      </w:numPr>
      <w:shd w:val="clear" w:color="auto" w:fill="DDD9C3" w:themeFill="background2" w:themeFillShade="E6"/>
      <w:spacing w:before="48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45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E0C17"/>
    <w:pPr>
      <w:keepNext/>
      <w:keepLines/>
      <w:spacing w:before="40" w:after="0" w:line="259" w:lineRule="auto"/>
      <w:contextualSpacing w:val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6711"/>
    <w:rPr>
      <w:rFonts w:ascii="Arial Narrow" w:hAnsi="Arial Narrow"/>
      <w:b/>
      <w:color w:val="002060"/>
      <w:sz w:val="24"/>
      <w:szCs w:val="24"/>
      <w:shd w:val="clear" w:color="auto" w:fill="C4BC96" w:themeFill="background2" w:themeFillShade="BF"/>
      <w:lang w:val="en-GB"/>
    </w:rPr>
  </w:style>
  <w:style w:type="character" w:styleId="Hyperlink">
    <w:name w:val="Hyperlink"/>
    <w:basedOn w:val="DefaultParagraphFont"/>
    <w:uiPriority w:val="99"/>
    <w:unhideWhenUsed/>
    <w:rsid w:val="00A101D9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qFormat/>
    <w:rsid w:val="004A6F53"/>
    <w:pPr>
      <w:numPr>
        <w:numId w:val="2"/>
      </w:numPr>
      <w:spacing w:after="0"/>
    </w:pPr>
    <w:rPr>
      <w:rFonts w:eastAsia="Times New Roman" w:cs="Times New Roman"/>
      <w:bCs/>
      <w:lang w:eastAsia="ro-RO"/>
    </w:rPr>
  </w:style>
  <w:style w:type="character" w:customStyle="1" w:styleId="ListParagraphChar">
    <w:name w:val="List Paragraph Char"/>
    <w:link w:val="ListParagraph"/>
    <w:rsid w:val="004A6F53"/>
    <w:rPr>
      <w:rFonts w:ascii="Arial Narrow" w:eastAsia="Times New Roman" w:hAnsi="Arial Narrow" w:cs="Times New Roman"/>
      <w:bCs/>
      <w:color w:val="002060"/>
      <w:szCs w:val="24"/>
      <w:lang w:val="en-GB" w:eastAsia="ro-RO"/>
    </w:rPr>
  </w:style>
  <w:style w:type="paragraph" w:styleId="NoSpacing">
    <w:name w:val="No Spacing"/>
    <w:uiPriority w:val="1"/>
    <w:qFormat/>
    <w:rsid w:val="00A101D9"/>
    <w:pPr>
      <w:numPr>
        <w:numId w:val="1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o-RO"/>
    </w:rPr>
  </w:style>
  <w:style w:type="paragraph" w:styleId="Header">
    <w:name w:val="header"/>
    <w:basedOn w:val="Normal"/>
    <w:link w:val="Head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1575"/>
  </w:style>
  <w:style w:type="paragraph" w:styleId="Footer">
    <w:name w:val="footer"/>
    <w:basedOn w:val="Normal"/>
    <w:link w:val="Foot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1575"/>
  </w:style>
  <w:style w:type="paragraph" w:styleId="BalloonText">
    <w:name w:val="Balloon Text"/>
    <w:basedOn w:val="Normal"/>
    <w:link w:val="BalloonTextChar"/>
    <w:uiPriority w:val="99"/>
    <w:semiHidden/>
    <w:unhideWhenUsed/>
    <w:rsid w:val="002052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29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0529D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547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ro-RO" w:eastAsia="ro-RO"/>
    </w:rPr>
  </w:style>
  <w:style w:type="character" w:customStyle="1" w:styleId="tlid-translation">
    <w:name w:val="tlid-translation"/>
    <w:basedOn w:val="DefaultParagraphFont"/>
    <w:rsid w:val="005D7610"/>
  </w:style>
  <w:style w:type="character" w:styleId="UnresolvedMention">
    <w:name w:val="Unresolved Mention"/>
    <w:basedOn w:val="DefaultParagraphFont"/>
    <w:uiPriority w:val="99"/>
    <w:semiHidden/>
    <w:unhideWhenUsed/>
    <w:rsid w:val="004B40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08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17FD3"/>
    <w:rPr>
      <w:rFonts w:ascii="Arial Narrow" w:hAnsi="Arial Narrow"/>
      <w:b/>
      <w:bCs/>
      <w:color w:val="002060"/>
      <w:szCs w:val="24"/>
      <w:shd w:val="clear" w:color="auto" w:fill="DDD9C3" w:themeFill="background2" w:themeFillShade="E6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DE7918"/>
    <w:pPr>
      <w:spacing w:after="0" w:line="360" w:lineRule="auto"/>
      <w:jc w:val="center"/>
    </w:pPr>
    <w:rPr>
      <w:rFonts w:eastAsiaTheme="majorEastAsia" w:cstheme="majorBidi"/>
      <w:b/>
      <w:bCs/>
      <w:spacing w:val="-10"/>
      <w:kern w:val="2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DE7918"/>
    <w:rPr>
      <w:rFonts w:ascii="Arial Narrow" w:eastAsiaTheme="majorEastAsia" w:hAnsi="Arial Narrow" w:cstheme="majorBidi"/>
      <w:b/>
      <w:bCs/>
      <w:color w:val="002060"/>
      <w:spacing w:val="-10"/>
      <w:kern w:val="28"/>
      <w:sz w:val="28"/>
      <w:szCs w:val="28"/>
      <w:lang w:val="en-GB"/>
    </w:rPr>
  </w:style>
  <w:style w:type="character" w:styleId="Emphasis">
    <w:name w:val="Emphasis"/>
    <w:uiPriority w:val="20"/>
    <w:qFormat/>
    <w:rsid w:val="004A6F53"/>
  </w:style>
  <w:style w:type="character" w:styleId="IntenseEmphasis">
    <w:name w:val="Intense Emphasis"/>
    <w:uiPriority w:val="21"/>
    <w:qFormat/>
    <w:rsid w:val="004A6F53"/>
  </w:style>
  <w:style w:type="character" w:styleId="SubtleEmphasis">
    <w:name w:val="Subtle Emphasis"/>
    <w:aliases w:val="Subtle Emphasis1"/>
    <w:uiPriority w:val="19"/>
    <w:qFormat/>
    <w:rsid w:val="004A6F53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45B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BE0C1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Style10">
    <w:name w:val="Style10"/>
    <w:basedOn w:val="Normal"/>
    <w:qFormat/>
    <w:rsid w:val="00CD4A70"/>
    <w:pPr>
      <w:numPr>
        <w:numId w:val="5"/>
      </w:numPr>
      <w:spacing w:line="360" w:lineRule="auto"/>
      <w:ind w:left="0" w:firstLine="0"/>
      <w:jc w:val="both"/>
    </w:pPr>
    <w:rPr>
      <w:lang w:val="ro-RO"/>
    </w:rPr>
  </w:style>
  <w:style w:type="numbering" w:customStyle="1" w:styleId="Style11">
    <w:name w:val="Style11"/>
    <w:uiPriority w:val="99"/>
    <w:rsid w:val="00782680"/>
    <w:pPr>
      <w:numPr>
        <w:numId w:val="4"/>
      </w:numPr>
    </w:pPr>
  </w:style>
  <w:style w:type="table" w:customStyle="1" w:styleId="TableGrid1">
    <w:name w:val="Table Grid1"/>
    <w:basedOn w:val="TableNormal"/>
    <w:next w:val="TableGrid"/>
    <w:uiPriority w:val="59"/>
    <w:rsid w:val="005605A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605A6"/>
    <w:pPr>
      <w:spacing w:after="0" w:line="240" w:lineRule="auto"/>
      <w:contextualSpacing w:val="0"/>
    </w:pPr>
    <w:rPr>
      <w:rFonts w:ascii="Times New Roman" w:eastAsia="Times New Roman" w:hAnsi="Times New Roman" w:cs="Times New Roman"/>
      <w:color w:val="auto"/>
      <w:sz w:val="20"/>
      <w:szCs w:val="20"/>
      <w:lang w:val="ro-RO" w:eastAsia="ro-RO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605A6"/>
    <w:rPr>
      <w:rFonts w:ascii="Times New Roman" w:eastAsia="Times New Roman" w:hAnsi="Times New Roman" w:cs="Times New Roman"/>
      <w:sz w:val="20"/>
      <w:szCs w:val="20"/>
      <w:lang w:val="ro-RO" w:eastAsia="ro-RO"/>
    </w:rPr>
  </w:style>
  <w:style w:type="character" w:styleId="FootnoteReference">
    <w:name w:val="footnote reference"/>
    <w:basedOn w:val="DefaultParagraphFont"/>
    <w:uiPriority w:val="99"/>
    <w:semiHidden/>
    <w:unhideWhenUsed/>
    <w:rsid w:val="005605A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D22FDF"/>
    <w:pPr>
      <w:spacing w:after="200" w:line="240" w:lineRule="auto"/>
      <w:contextualSpacing w:val="0"/>
    </w:pPr>
    <w:rPr>
      <w:rFonts w:asciiTheme="minorHAnsi" w:eastAsiaTheme="minorHAnsi" w:hAnsiTheme="minorHAnsi"/>
      <w:i/>
      <w:iCs/>
      <w:color w:val="1F497D" w:themeColor="text2"/>
      <w:sz w:val="18"/>
      <w:szCs w:val="18"/>
      <w:lang w:val="sk-SK"/>
    </w:rPr>
  </w:style>
  <w:style w:type="paragraph" w:customStyle="1" w:styleId="Pa28">
    <w:name w:val="Pa28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" w:eastAsiaTheme="minorHAnsi" w:hAnsi="Myriad Pro"/>
      <w:color w:val="auto"/>
      <w:sz w:val="24"/>
      <w:lang w:val="sk-SK"/>
    </w:rPr>
  </w:style>
  <w:style w:type="paragraph" w:customStyle="1" w:styleId="Pa19">
    <w:name w:val="Pa19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 Light" w:eastAsiaTheme="minorHAnsi" w:hAnsi="Myriad Pro Light"/>
      <w:color w:val="auto"/>
      <w:sz w:val="24"/>
      <w:lang w:val="sk-SK"/>
    </w:rPr>
  </w:style>
  <w:style w:type="paragraph" w:styleId="Quote">
    <w:name w:val="Quote"/>
    <w:basedOn w:val="Normal"/>
    <w:next w:val="Normal"/>
    <w:link w:val="QuoteChar"/>
    <w:uiPriority w:val="29"/>
    <w:qFormat/>
    <w:rsid w:val="00AC47AF"/>
    <w:pPr>
      <w:numPr>
        <w:numId w:val="6"/>
      </w:numPr>
      <w:spacing w:before="200" w:after="160"/>
      <w:ind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47AF"/>
    <w:rPr>
      <w:rFonts w:ascii="Arial Narrow" w:hAnsi="Arial Narrow"/>
      <w:i/>
      <w:iCs/>
      <w:color w:val="404040" w:themeColor="text1" w:themeTint="BF"/>
      <w:szCs w:val="24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0654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36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89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12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ihai.pascadi@avantera.ro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martskills4.com/2-3-links-to-project-e-platfor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martskills4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diana.mitrofan@inforelea.academy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jp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5FF0CCABE777429DB215B276F90E7F" ma:contentTypeVersion="13" ma:contentTypeDescription="Create a new document." ma:contentTypeScope="" ma:versionID="7bf58fced915867b7a27d97e777d11a6">
  <xsd:schema xmlns:xsd="http://www.w3.org/2001/XMLSchema" xmlns:xs="http://www.w3.org/2001/XMLSchema" xmlns:p="http://schemas.microsoft.com/office/2006/metadata/properties" xmlns:ns3="823793dd-434a-4439-81b6-5f6be15c50cb" xmlns:ns4="64157ad9-320d-4fcb-a235-e285bdddd2eb" targetNamespace="http://schemas.microsoft.com/office/2006/metadata/properties" ma:root="true" ma:fieldsID="0374fe797930f1f40bdb012a9ba1af0d" ns3:_="" ns4:_="">
    <xsd:import namespace="823793dd-434a-4439-81b6-5f6be15c50cb"/>
    <xsd:import namespace="64157ad9-320d-4fcb-a235-e285bdddd2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793dd-434a-4439-81b6-5f6be15c50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157ad9-320d-4fcb-a235-e285bdddd2e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73ABB601-F7C7-48D5-89FC-B70788E47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793dd-434a-4439-81b6-5f6be15c50cb"/>
    <ds:schemaRef ds:uri="64157ad9-320d-4fcb-a235-e285bdddd2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9437F2-2FC6-4286-94A0-7D76D085C2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96A1F9-16C4-43C8-91EB-1473E7D1D5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39376B2-5345-45DE-9C32-1BD602E906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03</Words>
  <Characters>2104</Characters>
  <Application>Microsoft Office Word</Application>
  <DocSecurity>0</DocSecurity>
  <Lines>4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gdan</dc:creator>
  <cp:lastModifiedBy>Bogdan Fleaca (76884)</cp:lastModifiedBy>
  <cp:revision>13</cp:revision>
  <cp:lastPrinted>2018-11-25T18:36:00Z</cp:lastPrinted>
  <dcterms:created xsi:type="dcterms:W3CDTF">2023-09-27T07:01:00Z</dcterms:created>
  <dcterms:modified xsi:type="dcterms:W3CDTF">2023-09-27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5FF0CCABE777429DB215B276F90E7F</vt:lpwstr>
  </property>
  <property fmtid="{D5CDD505-2E9C-101B-9397-08002B2CF9AE}" pid="3" name="GrammarlyDocumentId">
    <vt:lpwstr>31566af180f413d8cab19e86cf05ed8285a5bc656cb269215df9bed3ea3c371e</vt:lpwstr>
  </property>
</Properties>
</file>